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50B964BB" w:rsidR="00EE490F" w:rsidRPr="009705FA" w:rsidRDefault="00EE490F" w:rsidP="00EE490F">
      <w:pPr>
        <w:jc w:val="right"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12D16C11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A36F0B">
                  <w:t xml:space="preserve"> </w:t>
                </w:r>
                <w:r w:rsidR="00E20DFF">
                  <w:t xml:space="preserve"> </w:t>
                </w:r>
                <w:r w:rsidR="002C6C2D">
                  <w:t xml:space="preserve"> </w:t>
                </w:r>
                <w:r w:rsidR="00E00A5E">
                  <w:t xml:space="preserve"> </w:t>
                </w:r>
                <w:r w:rsidR="00A43CAB">
                  <w:t xml:space="preserve"> </w:t>
                </w:r>
                <w:r w:rsidR="00B978FC">
                  <w:t xml:space="preserve"> </w:t>
                </w:r>
                <w:r w:rsidR="00B978FC" w:rsidRPr="00B978FC">
                  <w:rPr>
                    <w:rStyle w:val="Style1Char"/>
                    <w:rFonts w:asciiTheme="minorHAnsi" w:hAnsiTheme="minorHAnsi" w:cstheme="minorHAnsi"/>
                    <w:i/>
                    <w:iCs/>
                    <w:szCs w:val="28"/>
                  </w:rPr>
                  <w:t xml:space="preserve">Seminar </w:t>
                </w:r>
              </w:sdtContent>
            </w:sdt>
          </w:p>
        </w:tc>
      </w:tr>
      <w:tr w:rsidR="00D7486B" w:rsidRPr="009705FA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498D3BBE" w:rsidR="00D7486B" w:rsidRPr="009705FA" w:rsidRDefault="00D7486B" w:rsidP="00B978FC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A36F0B" w:rsidRPr="00A36F0B">
              <w:rPr>
                <w:rStyle w:val="Style1Char"/>
                <w:rFonts w:asciiTheme="minorHAnsi" w:hAnsiTheme="minorHAnsi" w:cstheme="minorHAnsi"/>
                <w:i/>
                <w:iCs/>
                <w:szCs w:val="28"/>
              </w:rPr>
              <w:t>BOT</w:t>
            </w:r>
            <w:r w:rsidR="00E20DFF">
              <w:rPr>
                <w:rStyle w:val="Style1Char"/>
                <w:rFonts w:asciiTheme="minorHAnsi" w:hAnsiTheme="minorHAnsi" w:cstheme="minorHAnsi"/>
                <w:i/>
                <w:iCs/>
                <w:szCs w:val="28"/>
              </w:rPr>
              <w:t>6</w:t>
            </w:r>
            <w:r w:rsidR="00B978FC">
              <w:rPr>
                <w:rStyle w:val="Style1Char"/>
                <w:rFonts w:asciiTheme="minorHAnsi" w:hAnsiTheme="minorHAnsi" w:cstheme="minorHAnsi"/>
                <w:i/>
                <w:iCs/>
                <w:szCs w:val="28"/>
              </w:rPr>
              <w:t>91</w:t>
            </w:r>
          </w:p>
        </w:tc>
      </w:tr>
      <w:tr w:rsidR="00D7486B" w:rsidRPr="009705FA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04000783" w:rsidR="00D7486B" w:rsidRPr="009705FA" w:rsidRDefault="00D7486B" w:rsidP="00E20DFF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A36F0B" w:rsidRPr="007A3408">
              <w:rPr>
                <w:rStyle w:val="Style1Char"/>
                <w:rFonts w:asciiTheme="minorHAnsi" w:hAnsiTheme="minorHAnsi" w:cstheme="minorHAnsi"/>
              </w:rPr>
              <w:t xml:space="preserve"> </w:t>
            </w:r>
            <w:r w:rsidR="00E20DFF">
              <w:rPr>
                <w:rStyle w:val="Style1Char"/>
                <w:rFonts w:asciiTheme="minorHAnsi" w:hAnsiTheme="minorHAnsi" w:cstheme="minorHAnsi"/>
                <w:i/>
                <w:iCs/>
              </w:rPr>
              <w:t>Ph.D.</w:t>
            </w:r>
            <w:r w:rsidR="00A36F0B" w:rsidRPr="00A36F0B">
              <w:rPr>
                <w:rStyle w:val="Style1Char"/>
                <w:rFonts w:asciiTheme="minorHAnsi" w:hAnsiTheme="minorHAnsi" w:cstheme="minorHAnsi"/>
                <w:i/>
                <w:iCs/>
              </w:rPr>
              <w:t xml:space="preserve"> in Botany</w:t>
            </w:r>
            <w:r w:rsidR="00A36F0B">
              <w:rPr>
                <w:rFonts w:cstheme="minorHAnsi"/>
                <w:i/>
                <w:iCs/>
                <w:color w:val="7B7B7B" w:themeColor="accent3" w:themeShade="BF"/>
                <w:szCs w:val="28"/>
              </w:rPr>
              <w:t xml:space="preserve"> </w:t>
            </w:r>
          </w:p>
        </w:tc>
      </w:tr>
      <w:tr w:rsidR="00D7486B" w:rsidRPr="009705FA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23748CD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="00A36F0B">
              <w:t xml:space="preserve"> </w:t>
            </w:r>
            <w:r w:rsidR="00A36F0B" w:rsidRPr="00A36F0B">
              <w:rPr>
                <w:rStyle w:val="Style1Char"/>
                <w:rFonts w:asciiTheme="minorHAnsi" w:hAnsiTheme="minorHAnsi" w:cstheme="minorHAnsi"/>
                <w:i/>
                <w:iCs/>
                <w:szCs w:val="28"/>
              </w:rPr>
              <w:t>Botany and Microbiology</w:t>
            </w:r>
            <w:r w:rsidR="00A36F0B" w:rsidRPr="00A36F0B">
              <w:rPr>
                <w:rStyle w:val="Style1Char"/>
                <w:rFonts w:asciiTheme="minorHAnsi" w:hAnsiTheme="minorHAnsi" w:cstheme="minorHAnsi"/>
                <w:szCs w:val="28"/>
              </w:rPr>
              <w:t xml:space="preserve"> </w:t>
            </w:r>
          </w:p>
        </w:tc>
      </w:tr>
      <w:tr w:rsidR="00D7486B" w:rsidRPr="009705FA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B51541A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="00A36F0B">
              <w:t xml:space="preserve"> </w:t>
            </w:r>
            <w:r w:rsidR="00A36F0B" w:rsidRPr="00A36F0B">
              <w:rPr>
                <w:rStyle w:val="Style1Char"/>
                <w:rFonts w:asciiTheme="minorHAnsi" w:hAnsiTheme="minorHAnsi" w:cstheme="minorHAnsi"/>
                <w:i/>
                <w:iCs/>
                <w:szCs w:val="28"/>
              </w:rPr>
              <w:t>Science</w:t>
            </w:r>
            <w:r w:rsidR="00A36F0B" w:rsidRPr="00A36F0B">
              <w:rPr>
                <w:rStyle w:val="Style1Char"/>
                <w:rFonts w:asciiTheme="minorHAnsi" w:hAnsiTheme="minorHAnsi" w:cstheme="minorHAnsi"/>
                <w:szCs w:val="28"/>
              </w:rPr>
              <w:t xml:space="preserve"> </w:t>
            </w:r>
          </w:p>
        </w:tc>
      </w:tr>
      <w:tr w:rsidR="00D7486B" w:rsidRPr="009705FA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56E35422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="00A36F0B">
              <w:t xml:space="preserve"> </w:t>
            </w:r>
            <w:r w:rsidR="00A36F0B" w:rsidRPr="00A36F0B">
              <w:rPr>
                <w:rStyle w:val="Style1Char"/>
                <w:rFonts w:asciiTheme="minorHAnsi" w:hAnsiTheme="minorHAnsi" w:cstheme="minorHAnsi"/>
                <w:i/>
                <w:iCs/>
                <w:szCs w:val="28"/>
              </w:rPr>
              <w:t>King Saud University</w:t>
            </w:r>
            <w:r w:rsidR="00A36F0B" w:rsidRPr="00A36F0B">
              <w:rPr>
                <w:rStyle w:val="Style1Char"/>
                <w:rFonts w:asciiTheme="minorHAnsi" w:hAnsiTheme="minorHAnsi" w:cstheme="minorHAnsi"/>
                <w:szCs w:val="28"/>
              </w:rPr>
              <w:t xml:space="preserve"> </w:t>
            </w:r>
          </w:p>
        </w:tc>
      </w:tr>
      <w:tr w:rsidR="00D7486B" w:rsidRPr="009705FA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277FB2C3" w:rsidR="00D7486B" w:rsidRPr="009705FA" w:rsidRDefault="00D7486B" w:rsidP="00A36F0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="00A36F0B">
              <w:rPr>
                <w:rStyle w:val="Style1Char"/>
                <w:rFonts w:asciiTheme="minorHAnsi" w:hAnsiTheme="minorHAnsi" w:cstheme="minorHAnsi"/>
                <w:szCs w:val="28"/>
              </w:rPr>
              <w:t>4</w:t>
            </w:r>
            <w:r w:rsidR="00A36F0B" w:rsidRPr="00A36F0B">
              <w:rPr>
                <w:rStyle w:val="Style1Char"/>
                <w:rFonts w:asciiTheme="minorHAnsi" w:hAnsiTheme="minorHAnsi" w:cstheme="minorHAnsi"/>
                <w:szCs w:val="28"/>
                <w:vertAlign w:val="superscript"/>
              </w:rPr>
              <w:t>th</w:t>
            </w:r>
            <w:r w:rsidR="00A36F0B">
              <w:rPr>
                <w:rStyle w:val="Style1Char"/>
                <w:rFonts w:asciiTheme="minorHAnsi" w:hAnsiTheme="minorHAnsi" w:cstheme="minorHAnsi"/>
                <w:szCs w:val="28"/>
              </w:rPr>
              <w:t xml:space="preserve"> </w:t>
            </w:r>
          </w:p>
        </w:tc>
      </w:tr>
      <w:tr w:rsidR="00D7486B" w:rsidRPr="009705FA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16D65175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r w:rsidR="00A36F0B">
              <w:rPr>
                <w:rFonts w:cstheme="minorHAnsi"/>
                <w:b/>
                <w:color w:val="7B7B7B" w:themeColor="accent3" w:themeShade="BF"/>
                <w:sz w:val="28"/>
                <w:szCs w:val="28"/>
              </w:rPr>
              <w:t>4 February 2020</w:t>
            </w:r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"/>
          <w:rFonts w:asciiTheme="minorHAnsi" w:hAnsiTheme="minorHAnsi" w:cstheme="minorHAnsi"/>
          <w:color w:val="4C3D8E"/>
          <w:lang w:bidi="ar-YE"/>
        </w:rPr>
      </w:pPr>
      <w:r>
        <w:rPr>
          <w:rStyle w:val="a"/>
          <w:rFonts w:asciiTheme="minorHAnsi" w:hAnsiTheme="minorHAnsi" w:cstheme="minorHAnsi"/>
          <w:color w:val="4C3D8E"/>
        </w:rPr>
        <w:br w:type="page"/>
      </w: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1590458958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F0B5118" w14:textId="193FAB03" w:rsidR="000E4E61" w:rsidRPr="009705FA" w:rsidRDefault="000E4E61">
          <w:pPr>
            <w:pStyle w:val="TOCHeading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766D4645" w14:textId="0C0E8029" w:rsidR="00012D32" w:rsidRDefault="000E4E61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anchor="_Toc138158353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336780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92DB42F" w14:textId="0A8558E5" w:rsidR="00012D32" w:rsidRDefault="00A14C04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4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4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336780"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4966574D" w14:textId="55A79952" w:rsidR="00012D32" w:rsidRDefault="00A14C04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5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5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336780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762FF1D9" w14:textId="56041C1E" w:rsidR="00012D32" w:rsidRDefault="00A14C04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6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6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336780">
              <w:rPr>
                <w:noProof/>
                <w:webHidden/>
              </w:rPr>
              <w:t>6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85DF99C" w14:textId="7DB626ED" w:rsidR="00012D32" w:rsidRDefault="00A14C04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7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="00012D32" w:rsidRPr="00DA05BB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7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336780">
              <w:rPr>
                <w:noProof/>
                <w:webHidden/>
              </w:rPr>
              <w:t>6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383D9F2D" w14:textId="371D28D3" w:rsidR="00012D32" w:rsidRDefault="00A14C04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8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8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336780">
              <w:rPr>
                <w:noProof/>
                <w:webHidden/>
              </w:rPr>
              <w:t>6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F106275" w14:textId="3710E421" w:rsidR="00012D32" w:rsidRDefault="00A14C04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9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9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336780">
              <w:rPr>
                <w:noProof/>
                <w:webHidden/>
              </w:rPr>
              <w:t>7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032E241" w14:textId="229DE591" w:rsidR="000E4E61" w:rsidRPr="009705FA" w:rsidRDefault="000E4E6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44792EB" w14:textId="33BACFD9" w:rsidR="00600C13" w:rsidRPr="009705FA" w:rsidRDefault="00600C13">
      <w:pPr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9705FA" w:rsidRDefault="00600C13" w:rsidP="00600C1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" w:name="_Toc138158353"/>
      <w:bookmarkEnd w:id="0"/>
      <w:r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="00D7486B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="00582DA3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="00D7486B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1"/>
    </w:p>
    <w:p w14:paraId="219C9622" w14:textId="1D97C309" w:rsidR="000A1BC7" w:rsidRPr="00012D32" w:rsidRDefault="000A1BC7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Course </w:t>
      </w:r>
      <w:proofErr w:type="spellStart"/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Identificatio</w:t>
      </w:r>
      <w:proofErr w:type="spellEnd"/>
      <w:r w:rsidR="001C451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0A1BC7" w:rsidRPr="0039498A" w14:paraId="7EE7EB00" w14:textId="77777777" w:rsidTr="006E1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63778B18" w:rsidR="000A1BC7" w:rsidRPr="0039498A" w:rsidRDefault="000A1BC7" w:rsidP="00B978FC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="00B978FC">
              <w:rPr>
                <w:rFonts w:asciiTheme="minorHAnsi" w:hAnsiTheme="minorHAnsi" w:cstheme="minorHAnsi"/>
                <w:sz w:val="28"/>
                <w:szCs w:val="28"/>
              </w:rPr>
              <w:t>1</w:t>
            </w:r>
            <w:r w:rsidR="00A36F0B">
              <w:rPr>
                <w:rFonts w:asciiTheme="minorHAnsi" w:hAnsiTheme="minorHAnsi" w:cstheme="minorHAnsi"/>
                <w:sz w:val="28"/>
                <w:szCs w:val="28"/>
              </w:rPr>
              <w:t xml:space="preserve"> (</w:t>
            </w:r>
            <w:r w:rsidR="00B978FC">
              <w:rPr>
                <w:rFonts w:asciiTheme="minorHAnsi" w:hAnsiTheme="minorHAnsi" w:cstheme="minorHAnsi"/>
                <w:sz w:val="28"/>
                <w:szCs w:val="28"/>
              </w:rPr>
              <w:t>1</w:t>
            </w:r>
            <w:r w:rsidR="00E20DFF">
              <w:rPr>
                <w:rFonts w:asciiTheme="minorHAnsi" w:hAnsiTheme="minorHAnsi" w:cstheme="minorHAnsi"/>
                <w:sz w:val="28"/>
                <w:szCs w:val="28"/>
              </w:rPr>
              <w:t>+0</w:t>
            </w:r>
            <w:r w:rsidR="00A36F0B"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</w:tr>
      <w:tr w:rsidR="000A1BC7" w:rsidRPr="0039498A" w14:paraId="0F24B70D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77777777" w:rsidR="000A1BC7" w:rsidRPr="00D71F88" w:rsidRDefault="00A14C04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7777777" w:rsidR="000A1BC7" w:rsidRPr="00D71F88" w:rsidRDefault="00A14C04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3200FB89" w:rsidR="000A1BC7" w:rsidRPr="00D71F88" w:rsidRDefault="00A14C04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F0B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77777777" w:rsidR="000A1BC7" w:rsidRPr="00D71F88" w:rsidRDefault="00A14C04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D71F88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006E1F96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7969A372" w:rsidR="000A1BC7" w:rsidRPr="00073DAC" w:rsidRDefault="00A14C04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78FC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0582F955" w:rsidR="000A1BC7" w:rsidRPr="00073DAC" w:rsidRDefault="00A14C04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78FC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750B9D94" w:rsidR="000A1BC7" w:rsidRPr="0039498A" w:rsidRDefault="000A1BC7" w:rsidP="00B978FC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A36F0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(</w:t>
            </w:r>
            <w:r w:rsidR="00B978FC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1</w:t>
            </w:r>
            <w:r w:rsidR="00B978FC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>et</w:t>
            </w:r>
            <w:r w:rsidR="00513EB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A36F0B" w:rsidRPr="0024390D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level</w:t>
            </w:r>
            <w:r w:rsidR="00A36F0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/ </w:t>
            </w:r>
            <w:r w:rsidR="00FC7B0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1</w:t>
            </w:r>
            <w:r w:rsidR="00A36F0B" w:rsidRPr="00513EB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>st</w:t>
            </w:r>
            <w:r w:rsidR="00513EB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A36F0B" w:rsidRPr="0024390D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A36F0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year)</w:t>
            </w:r>
          </w:p>
        </w:tc>
      </w:tr>
      <w:tr w:rsidR="000A1BC7" w:rsidRPr="0039498A" w14:paraId="5147AA28" w14:textId="77777777" w:rsidTr="006E1F96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36F0B" w:rsidRPr="0039498A" w14:paraId="1F4D7F2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360E333" w14:textId="25DEA158" w:rsidR="00B978FC" w:rsidRPr="00B978FC" w:rsidRDefault="00B978FC" w:rsidP="00B978FC">
            <w:pPr>
              <w:pStyle w:val="ListParagraph"/>
              <w:numPr>
                <w:ilvl w:val="0"/>
                <w:numId w:val="18"/>
              </w:numPr>
              <w:jc w:val="lowKashida"/>
              <w:rPr>
                <w:rFonts w:cstheme="minorHAnsi"/>
                <w:color w:val="000000" w:themeColor="text1"/>
              </w:rPr>
            </w:pPr>
            <w:r w:rsidRPr="00B978FC">
              <w:rPr>
                <w:rFonts w:cstheme="minorHAnsi"/>
                <w:color w:val="000000" w:themeColor="text1"/>
              </w:rPr>
              <w:t>Giving the student an in-depth study on one or more topics of botany and focusing on the latest developments.</w:t>
            </w:r>
          </w:p>
          <w:p w14:paraId="506A7669" w14:textId="5C49D793" w:rsidR="00A36F0B" w:rsidRPr="00B978FC" w:rsidRDefault="00B978FC" w:rsidP="00B978FC">
            <w:pPr>
              <w:pStyle w:val="ListParagraph"/>
              <w:numPr>
                <w:ilvl w:val="0"/>
                <w:numId w:val="18"/>
              </w:numPr>
              <w:jc w:val="lowKashida"/>
              <w:rPr>
                <w:rFonts w:cstheme="minorHAnsi"/>
                <w:color w:val="000000" w:themeColor="text1"/>
                <w:rtl/>
              </w:rPr>
            </w:pPr>
            <w:r w:rsidRPr="00B978FC">
              <w:rPr>
                <w:rFonts w:cstheme="minorHAnsi"/>
                <w:color w:val="000000" w:themeColor="text1"/>
              </w:rPr>
              <w:t>Giving the students methods of search for scientific information and writing reports.</w:t>
            </w:r>
          </w:p>
        </w:tc>
      </w:tr>
      <w:tr w:rsidR="00A36F0B" w:rsidRPr="0039498A" w14:paraId="3C454B71" w14:textId="77777777" w:rsidTr="006E1F96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A36F0B" w:rsidRPr="0039498A" w:rsidRDefault="00A36F0B" w:rsidP="00A36F0B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36F0B" w:rsidRPr="0039498A" w14:paraId="6438934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515D7D27" w14:textId="79069E33" w:rsidR="00A36F0B" w:rsidRPr="0039498A" w:rsidRDefault="00A36F0B" w:rsidP="00B978FC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None </w:t>
            </w:r>
          </w:p>
          <w:p w14:paraId="0A972A25" w14:textId="77777777" w:rsidR="00A36F0B" w:rsidRPr="0039498A" w:rsidRDefault="00A36F0B" w:rsidP="00A36F0B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36F0B" w:rsidRPr="0039498A" w14:paraId="0D179B9A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A36F0B" w:rsidRPr="0039498A" w:rsidRDefault="00A36F0B" w:rsidP="00A36F0B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2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2"/>
      <w:tr w:rsidR="00A36F0B" w:rsidRPr="0039498A" w14:paraId="67097509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8EFEAA4" w14:textId="0D8B98D9" w:rsidR="00A36F0B" w:rsidRPr="0039498A" w:rsidRDefault="00A36F0B" w:rsidP="00B978FC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 xml:space="preserve">None </w:t>
            </w:r>
          </w:p>
        </w:tc>
      </w:tr>
      <w:tr w:rsidR="00A36F0B" w:rsidRPr="0039498A" w14:paraId="39F50CB0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A36F0B" w:rsidRPr="0039498A" w:rsidRDefault="00A36F0B" w:rsidP="00A36F0B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36F0B" w:rsidRPr="0039498A" w14:paraId="26DB6ABB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61686D3" w14:textId="77777777" w:rsidR="00B978FC" w:rsidRPr="00B978FC" w:rsidRDefault="00B978FC" w:rsidP="00B978FC">
            <w:pPr>
              <w:pStyle w:val="ListParagraph"/>
              <w:numPr>
                <w:ilvl w:val="0"/>
                <w:numId w:val="19"/>
              </w:numPr>
              <w:jc w:val="lowKashida"/>
              <w:rPr>
                <w:rFonts w:cstheme="minorHAnsi"/>
                <w:color w:val="000000" w:themeColor="text1"/>
              </w:rPr>
            </w:pPr>
            <w:r w:rsidRPr="00B978FC">
              <w:rPr>
                <w:rFonts w:cstheme="minorHAnsi"/>
                <w:color w:val="000000" w:themeColor="text1"/>
              </w:rPr>
              <w:t>The Special Topics in Botany assignment will take the form of a research paper presentation and a written report on this topic.</w:t>
            </w:r>
          </w:p>
          <w:p w14:paraId="093F39D4" w14:textId="77777777" w:rsidR="00B978FC" w:rsidRPr="00B978FC" w:rsidRDefault="00B978FC" w:rsidP="00B978FC">
            <w:pPr>
              <w:pStyle w:val="ListParagraph"/>
              <w:numPr>
                <w:ilvl w:val="0"/>
                <w:numId w:val="19"/>
              </w:numPr>
              <w:jc w:val="lowKashida"/>
              <w:rPr>
                <w:rFonts w:cstheme="minorHAnsi"/>
                <w:color w:val="000000" w:themeColor="text1"/>
              </w:rPr>
            </w:pPr>
            <w:r w:rsidRPr="00B978FC">
              <w:rPr>
                <w:rFonts w:cstheme="minorHAnsi"/>
                <w:color w:val="000000" w:themeColor="text1"/>
              </w:rPr>
              <w:t>Full knowledge of selected topics in the botany field.</w:t>
            </w:r>
          </w:p>
          <w:p w14:paraId="08F47FE7" w14:textId="51347FC5" w:rsidR="00A36F0B" w:rsidRPr="00E00A5E" w:rsidRDefault="00A36F0B" w:rsidP="00A43CAB">
            <w:pPr>
              <w:pStyle w:val="ListParagraph"/>
              <w:tabs>
                <w:tab w:val="left" w:pos="405"/>
              </w:tabs>
              <w:ind w:left="149"/>
              <w:rPr>
                <w:rtl/>
              </w:rPr>
            </w:pPr>
          </w:p>
        </w:tc>
      </w:tr>
    </w:tbl>
    <w:p w14:paraId="4A9A490C" w14:textId="279497DE" w:rsidR="000A1BC7" w:rsidRPr="003B6DF4" w:rsidRDefault="000A1BC7"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="00F83490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A1BC7" w:rsidRPr="003B6DF4" w14:paraId="34D7A22F" w14:textId="77777777" w:rsidTr="006E1F96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p w14:paraId="1BF12548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D2FFF6B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0566718F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461F2B94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6F4790" w:rsidRPr="003B6DF4" w14:paraId="10267AE5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4F75C19C" w14:textId="77777777" w:rsidR="006F4790" w:rsidRPr="00DB0E18" w:rsidRDefault="006F4790" w:rsidP="006F4790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3916405" w14:textId="77777777" w:rsidR="006F4790" w:rsidRPr="00DB0E18" w:rsidRDefault="006F4790" w:rsidP="006F4790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BB718AA" w14:textId="7B8A5442" w:rsidR="006F4790" w:rsidRPr="003B6DF4" w:rsidRDefault="002C4736" w:rsidP="006F4790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A3A0D8C" w14:textId="2DFC1243" w:rsidR="006F4790" w:rsidRPr="003B6DF4" w:rsidRDefault="007D61B1" w:rsidP="006F4790">
            <w:pPr>
              <w:spacing w:after="0"/>
              <w:jc w:val="center"/>
              <w:rPr>
                <w:rFonts w:cstheme="minorHAnsi"/>
              </w:rPr>
            </w:pPr>
            <w:r>
              <w:rPr>
                <w:b/>
                <w:bCs/>
                <w:sz w:val="24"/>
                <w:szCs w:val="24"/>
              </w:rPr>
              <w:t>100</w:t>
            </w:r>
            <w:r w:rsidR="006F4790" w:rsidRPr="009E10F6">
              <w:rPr>
                <w:b/>
                <w:bCs/>
                <w:sz w:val="24"/>
                <w:szCs w:val="24"/>
              </w:rPr>
              <w:t>%</w:t>
            </w:r>
          </w:p>
        </w:tc>
      </w:tr>
      <w:tr w:rsidR="006F4790" w:rsidRPr="003B6DF4" w14:paraId="6782FE33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2F455E29" w14:textId="77777777" w:rsidR="006F4790" w:rsidRPr="00DB0E18" w:rsidRDefault="006F4790" w:rsidP="006F4790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33A22DD" w14:textId="77777777" w:rsidR="006F4790" w:rsidRPr="00DB0E18" w:rsidRDefault="006F4790" w:rsidP="006F4790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8583534" w14:textId="77777777" w:rsidR="006F4790" w:rsidRPr="003B6DF4" w:rsidRDefault="006F4790" w:rsidP="006F4790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2AFDD938" w14:textId="77777777" w:rsidR="006F4790" w:rsidRPr="003B6DF4" w:rsidRDefault="006F4790" w:rsidP="006F4790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6F4790" w:rsidRPr="003B6DF4" w14:paraId="4FF71EC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275EE7F6" w14:textId="77777777" w:rsidR="006F4790" w:rsidRPr="00DB0E18" w:rsidRDefault="006F4790" w:rsidP="006F4790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EF57E63" w14:textId="77777777" w:rsidR="006F4790" w:rsidRPr="00DB0E18" w:rsidRDefault="006F4790" w:rsidP="006F4790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2AFE9ABF" w14:textId="77777777" w:rsidR="006F4790" w:rsidRPr="00DB0E18" w:rsidRDefault="006F4790" w:rsidP="00A05C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048351C1" w14:textId="77777777" w:rsidR="006F4790" w:rsidRPr="00DB0E18" w:rsidRDefault="006F4790" w:rsidP="00A05C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CE40DB7" w14:textId="68BAB9A1" w:rsidR="006F4790" w:rsidRPr="003B6DF4" w:rsidRDefault="007D61B1" w:rsidP="006F4790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13EEEC97" w14:textId="372434FB" w:rsidR="006F4790" w:rsidRPr="003B6DF4" w:rsidRDefault="007D61B1" w:rsidP="006F4790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0</w:t>
            </w:r>
          </w:p>
        </w:tc>
      </w:tr>
      <w:tr w:rsidR="006F4790" w:rsidRPr="003B6DF4" w14:paraId="18F2FC1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52597" w14:textId="77777777" w:rsidR="006F4790" w:rsidRPr="00DB0E18" w:rsidRDefault="006F4790" w:rsidP="006F4790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15FF584" w14:textId="77777777" w:rsidR="006F4790" w:rsidRPr="00DB0E18" w:rsidRDefault="006F4790" w:rsidP="006F4790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595A6C65" w14:textId="295DA31C" w:rsidR="006F4790" w:rsidRPr="003B6DF4" w:rsidRDefault="006721AA" w:rsidP="006F4790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7CFD354E" w14:textId="68B2F429" w:rsidR="006F4790" w:rsidRPr="003B6DF4" w:rsidRDefault="007D61B1" w:rsidP="006F4790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0</w:t>
            </w:r>
          </w:p>
        </w:tc>
      </w:tr>
    </w:tbl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. Contact Hours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27"/>
        <w:gridCol w:w="2043"/>
      </w:tblGrid>
      <w:tr w:rsidR="000A1BC7" w:rsidRPr="003B6DF4" w14:paraId="069C8BFB" w14:textId="77777777" w:rsidTr="006E1F96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4AB0A577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75C8A38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2D35DE4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6F4790" w:rsidRPr="003B6DF4" w14:paraId="4D8DD11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EB2D548" w14:textId="77777777" w:rsidR="006F4790" w:rsidRPr="003B6DF4" w:rsidRDefault="006F4790" w:rsidP="00A05C14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DACEE5D" w14:textId="77777777" w:rsidR="006F4790" w:rsidRPr="00DB0E18" w:rsidRDefault="006F4790" w:rsidP="006F4790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E41635E" w14:textId="6EB31B9F" w:rsidR="006F4790" w:rsidRPr="003B6DF4" w:rsidRDefault="002C4736" w:rsidP="006F4790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5</w:t>
            </w:r>
          </w:p>
        </w:tc>
      </w:tr>
      <w:tr w:rsidR="006F4790" w:rsidRPr="003B6DF4" w14:paraId="0FC80681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549BEF58" w14:textId="77777777" w:rsidR="006F4790" w:rsidRPr="003B6DF4" w:rsidRDefault="006F4790" w:rsidP="00A05C14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7D39EA71" w14:textId="77777777" w:rsidR="006F4790" w:rsidRPr="00DB0E18" w:rsidRDefault="006F4790" w:rsidP="006F4790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1E3EB56" w14:textId="0A4ED161" w:rsidR="006F4790" w:rsidRPr="003B6DF4" w:rsidRDefault="006F4790" w:rsidP="006F4790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6F4790" w:rsidRPr="003B6DF4" w14:paraId="162D6493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7AE488D" w14:textId="77777777" w:rsidR="006F4790" w:rsidRPr="003B6DF4" w:rsidRDefault="006F4790" w:rsidP="00A05C14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4421F9DA" w14:textId="77777777" w:rsidR="006F4790" w:rsidRPr="00DB0E18" w:rsidRDefault="006F4790" w:rsidP="006F4790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67AF59D" w14:textId="0CC31A95" w:rsidR="006F4790" w:rsidRPr="003B6DF4" w:rsidRDefault="006F4790" w:rsidP="006F4790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6F4790" w:rsidRPr="003B6DF4" w14:paraId="18609FD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66781B64" w14:textId="77777777" w:rsidR="006F4790" w:rsidRPr="003B6DF4" w:rsidRDefault="006F4790" w:rsidP="00A05C14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28BFA9D0" w14:textId="77777777" w:rsidR="006F4790" w:rsidRPr="00DB0E18" w:rsidRDefault="006F4790" w:rsidP="006F4790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BE26C46" w14:textId="77777777" w:rsidR="006F4790" w:rsidRPr="003B6DF4" w:rsidRDefault="006F4790" w:rsidP="006F4790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6F4790" w:rsidRPr="003B6DF4" w14:paraId="3F1AA306" w14:textId="77777777" w:rsidTr="006E1F96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4DE17A03" w14:textId="77777777" w:rsidR="006F4790" w:rsidRPr="003B6DF4" w:rsidRDefault="006F4790" w:rsidP="00A05C14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5E129CAE" w14:textId="7B7F78B7" w:rsidR="006F4790" w:rsidRPr="00012D32" w:rsidRDefault="006F4790" w:rsidP="006F4790">
            <w:pPr>
              <w:rPr>
                <w:rFonts w:cstheme="minorHAnsi"/>
                <w:b/>
                <w:bCs/>
                <w:sz w:val="24"/>
                <w:szCs w:val="24"/>
                <w:rtl/>
                <w:lang w:val="en-GB"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……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B11A604" w14:textId="77777777" w:rsidR="006F4790" w:rsidRPr="003B6DF4" w:rsidRDefault="006F4790" w:rsidP="006F4790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6F4790" w:rsidRPr="003B6DF4" w14:paraId="4A0048B9" w14:textId="77777777" w:rsidTr="006E1F96">
        <w:trPr>
          <w:trHeight w:val="440"/>
          <w:tblCellSpacing w:w="7" w:type="dxa"/>
          <w:jc w:val="center"/>
        </w:trPr>
        <w:tc>
          <w:tcPr>
            <w:tcW w:w="841" w:type="dxa"/>
            <w:shd w:val="clear" w:color="auto" w:fill="52B5C2"/>
            <w:vAlign w:val="center"/>
          </w:tcPr>
          <w:p w14:paraId="7BECE02A" w14:textId="77777777" w:rsidR="006F4790" w:rsidRPr="003B6DF4" w:rsidRDefault="006F4790" w:rsidP="006F4790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52B5C2"/>
            <w:vAlign w:val="center"/>
          </w:tcPr>
          <w:p w14:paraId="496093EF" w14:textId="77777777" w:rsidR="006F4790" w:rsidRPr="003B6DF4" w:rsidRDefault="006F4790" w:rsidP="006F4790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1918083A" w14:textId="0A8C2045" w:rsidR="006F4790" w:rsidRPr="006F4790" w:rsidRDefault="006F4790" w:rsidP="006721AA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6F47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3</w:t>
            </w:r>
            <w:r w:rsidR="006721A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0</w:t>
            </w:r>
          </w:p>
        </w:tc>
      </w:tr>
    </w:tbl>
    <w:p w14:paraId="40DCED7E" w14:textId="0639EE2F" w:rsidR="00D556A0" w:rsidRPr="009705FA" w:rsidRDefault="00D556A0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3" w:name="_Ref115691966"/>
      <w:bookmarkStart w:id="4" w:name="_Toc138158354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="00E873A9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3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4"/>
    </w:p>
    <w:tbl>
      <w:tblPr>
        <w:tblW w:w="0" w:type="auto"/>
        <w:jc w:val="center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9705FA" w14:paraId="01D21B76" w14:textId="77777777" w:rsidTr="005B1A9B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9705FA" w:rsidRDefault="000C3B90" w:rsidP="00D23847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5B1A9B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C5421" w:rsidRPr="009705FA" w14:paraId="2E821FBF" w14:textId="77777777" w:rsidTr="005B1A9B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C5421" w:rsidRPr="009705FA" w:rsidRDefault="006C5421" w:rsidP="006C5421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5364C1D" w14:textId="77777777" w:rsidR="00F03340" w:rsidRDefault="002C4736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2C4736">
              <w:rPr>
                <w:rFonts w:cstheme="minorHAnsi"/>
                <w:b/>
                <w:bCs/>
                <w:sz w:val="20"/>
                <w:szCs w:val="20"/>
              </w:rPr>
              <w:t>knowledge of basic concepts of the Seminar</w:t>
            </w:r>
          </w:p>
          <w:p w14:paraId="7A6265A5" w14:textId="77777777" w:rsidR="00F03340" w:rsidRDefault="00F03340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E16EB62" w14:textId="77777777" w:rsidR="006C5421" w:rsidRDefault="00F03340" w:rsidP="002C4736">
            <w:pPr>
              <w:spacing w:after="0"/>
            </w:pPr>
            <w:r>
              <w:t>Compose a 500-word essay discussing the key components of a scientific article in plant science and how they contribute to the overall study.</w:t>
            </w:r>
          </w:p>
          <w:p w14:paraId="6582C750" w14:textId="77777777" w:rsidR="00F03340" w:rsidRDefault="00F03340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A0DD333" w14:textId="77777777" w:rsidR="00F03340" w:rsidRDefault="00F03340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Submit report </w:t>
            </w:r>
          </w:p>
          <w:p w14:paraId="71BBDF85" w14:textId="77777777" w:rsidR="00B95E73" w:rsidRDefault="00B95E73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20 marks</w:t>
            </w:r>
          </w:p>
          <w:p w14:paraId="3AC40ABC" w14:textId="77777777" w:rsidR="00B95E73" w:rsidRDefault="00B95E73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14746E2" w14:textId="77777777" w:rsidR="00B95E73" w:rsidRDefault="00B95E73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Final </w:t>
            </w:r>
          </w:p>
          <w:p w14:paraId="3E1523FE" w14:textId="77777777" w:rsidR="00B95E73" w:rsidRDefault="00B95E73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E102A67" w14:textId="77777777" w:rsidR="00B95E73" w:rsidRDefault="00B95E73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9.5</w:t>
            </w:r>
          </w:p>
          <w:p w14:paraId="36173DF6" w14:textId="77777777" w:rsidR="00146769" w:rsidRDefault="00146769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8395DEF" w14:textId="002587EC" w:rsidR="00146769" w:rsidRPr="00E20DFF" w:rsidRDefault="00146769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AA1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3BD57457" w14:textId="3ECB85C1" w:rsidR="006C5421" w:rsidRPr="00E20DFF" w:rsidRDefault="006C5421" w:rsidP="006C5421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K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5FA05981" w:rsidR="006C5421" w:rsidRPr="00E20DFF" w:rsidRDefault="006C5421" w:rsidP="006C542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20DFF">
              <w:rPr>
                <w:rFonts w:cstheme="minorHAnsi"/>
                <w:b/>
                <w:bCs/>
                <w:sz w:val="20"/>
                <w:szCs w:val="20"/>
              </w:rPr>
              <w:t>Lecture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306506B8" w:rsidR="006C5421" w:rsidRPr="005B1A9B" w:rsidRDefault="006C5421" w:rsidP="00ED7A21">
            <w:pPr>
              <w:spacing w:after="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5B1A9B">
              <w:rPr>
                <w:rFonts w:cstheme="minorHAnsi"/>
                <w:b/>
                <w:bCs/>
                <w:color w:val="0070C0"/>
                <w:sz w:val="20"/>
                <w:szCs w:val="20"/>
                <w:lang w:val="en"/>
              </w:rPr>
              <w:t xml:space="preserve">Written </w:t>
            </w:r>
            <w:r w:rsidR="00ED7A21" w:rsidRPr="005B1A9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reports </w:t>
            </w:r>
          </w:p>
        </w:tc>
      </w:tr>
      <w:tr w:rsidR="00ED7A21" w:rsidRPr="009705FA" w14:paraId="768CEEF6" w14:textId="77777777" w:rsidTr="005B1A9B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ED7A21" w:rsidRPr="009705FA" w:rsidRDefault="00ED7A21" w:rsidP="00ED7A21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EC345B3" w14:textId="77777777" w:rsidR="00ED7A21" w:rsidRDefault="007C1651" w:rsidP="00ED7A21">
            <w:pPr>
              <w:spacing w:after="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7C165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Write 500 words essay </w:t>
            </w:r>
            <w:r w:rsidR="00F0334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o</w:t>
            </w:r>
            <w:r w:rsidRPr="007C165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n </w:t>
            </w:r>
            <w:r w:rsidR="00ED7A21" w:rsidRPr="007C165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Understanding the parts of the </w:t>
            </w:r>
            <w:r w:rsidRPr="007C165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research </w:t>
            </w:r>
            <w:r w:rsidR="00ED7A21" w:rsidRPr="007C165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article</w:t>
            </w:r>
            <w:r w:rsidRPr="007C165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 on plant science </w:t>
            </w:r>
          </w:p>
          <w:p w14:paraId="6CCB6C7E" w14:textId="77777777" w:rsidR="00F03340" w:rsidRDefault="00F03340" w:rsidP="00ED7A21">
            <w:pPr>
              <w:spacing w:after="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  <w:p w14:paraId="5E5080C6" w14:textId="77777777" w:rsidR="00F03340" w:rsidRDefault="00F03340" w:rsidP="00ED7A21">
            <w:pPr>
              <w:spacing w:after="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  <w:p w14:paraId="79D4BB36" w14:textId="77777777" w:rsidR="00F03340" w:rsidRDefault="00F03340" w:rsidP="00ED7A21">
            <w:pPr>
              <w:spacing w:after="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Submit report </w:t>
            </w:r>
          </w:p>
          <w:p w14:paraId="4C391059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  <w:p w14:paraId="0855DB4B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20 marks </w:t>
            </w:r>
          </w:p>
          <w:p w14:paraId="556738CC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  <w:p w14:paraId="3E6CCA7A" w14:textId="4B1F66F5" w:rsidR="00B95E73" w:rsidRDefault="00B95E73" w:rsidP="00ED7A21">
            <w:pPr>
              <w:spacing w:after="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Final </w:t>
            </w:r>
          </w:p>
          <w:p w14:paraId="0EBDA930" w14:textId="1D10444C" w:rsidR="00B95E73" w:rsidRDefault="00B95E73" w:rsidP="00ED7A21">
            <w:pPr>
              <w:spacing w:after="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  <w:p w14:paraId="1418D162" w14:textId="1707F769" w:rsidR="00B95E73" w:rsidRDefault="00B95E73" w:rsidP="00ED7A21">
            <w:pPr>
              <w:spacing w:after="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9.5</w:t>
            </w:r>
          </w:p>
          <w:p w14:paraId="27AB2826" w14:textId="6C300BB3" w:rsidR="00146769" w:rsidRDefault="00146769" w:rsidP="00ED7A21">
            <w:pPr>
              <w:spacing w:after="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  <w:p w14:paraId="0A3DC053" w14:textId="191F5C6B" w:rsidR="00146769" w:rsidRDefault="00146769" w:rsidP="00ED7A21">
            <w:pPr>
              <w:spacing w:after="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SAA2</w:t>
            </w:r>
          </w:p>
          <w:p w14:paraId="560D3B8B" w14:textId="09773D06" w:rsidR="00B95E73" w:rsidRPr="007C1651" w:rsidRDefault="00B95E73" w:rsidP="00ED7A21">
            <w:pPr>
              <w:spacing w:after="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54B2353C" w14:textId="50DF17AB" w:rsidR="00ED7A21" w:rsidRPr="00E20DFF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lastRenderedPageBreak/>
              <w:t>K3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63527228" w:rsidR="00ED7A21" w:rsidRPr="00E20DFF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20DFF">
              <w:rPr>
                <w:rFonts w:cstheme="minorHAnsi"/>
                <w:b/>
                <w:bCs/>
                <w:sz w:val="20"/>
                <w:szCs w:val="20"/>
              </w:rPr>
              <w:t>Lectures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21961F4C" w:rsidR="00ED7A21" w:rsidRPr="005B1A9B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5B1A9B">
              <w:rPr>
                <w:rFonts w:cstheme="minorHAnsi"/>
                <w:b/>
                <w:bCs/>
                <w:color w:val="0070C0"/>
                <w:sz w:val="20"/>
                <w:szCs w:val="20"/>
                <w:lang w:val="en"/>
              </w:rPr>
              <w:t xml:space="preserve">Written </w:t>
            </w:r>
            <w:r w:rsidRPr="005B1A9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reports </w:t>
            </w:r>
          </w:p>
        </w:tc>
      </w:tr>
      <w:tr w:rsidR="00ED7A21" w:rsidRPr="009705FA" w14:paraId="6ECE3C3F" w14:textId="77777777" w:rsidTr="005B1A9B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ED7A21" w:rsidRPr="009705FA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ED7A21" w:rsidRPr="009705FA" w:rsidRDefault="00ED7A21" w:rsidP="00ED7A21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ED7A21" w:rsidRPr="009705FA" w14:paraId="7E4151D5" w14:textId="77777777" w:rsidTr="005B1A9B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6545BD53" w:rsidR="00ED7A21" w:rsidRPr="009705FA" w:rsidRDefault="00ED7A21" w:rsidP="00ED7A21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811C2A">
              <w:rPr>
                <w:rFonts w:asciiTheme="majorBidi" w:hAnsiTheme="majorBidi" w:cstheme="majorBidi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788C0289" w14:textId="77777777" w:rsidR="00ED7A21" w:rsidRDefault="00ED7A21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2C4736">
              <w:rPr>
                <w:rFonts w:cstheme="minorHAnsi"/>
                <w:b/>
                <w:bCs/>
                <w:sz w:val="20"/>
                <w:szCs w:val="20"/>
              </w:rPr>
              <w:t>Gathering information and data analysis</w:t>
            </w:r>
          </w:p>
          <w:p w14:paraId="72BA94A7" w14:textId="77777777" w:rsidR="00F03340" w:rsidRDefault="00F03340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9549CA6" w14:textId="77777777" w:rsidR="00F03340" w:rsidRDefault="00F03340" w:rsidP="00ED7A21">
            <w:pPr>
              <w:spacing w:after="0"/>
            </w:pPr>
            <w:r>
              <w:t>Compose a 500-word essay on approaches to data collection and data analysis in the field of plant science.</w:t>
            </w:r>
          </w:p>
          <w:p w14:paraId="39B0D3AA" w14:textId="77777777" w:rsidR="00F03340" w:rsidRDefault="00F03340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176A4FC" w14:textId="01072818" w:rsidR="00F03340" w:rsidRDefault="00F03340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Submit </w:t>
            </w:r>
            <w:proofErr w:type="gramStart"/>
            <w:r w:rsidR="005B1A9B">
              <w:rPr>
                <w:rFonts w:cstheme="minorHAnsi"/>
                <w:b/>
                <w:bCs/>
                <w:sz w:val="20"/>
                <w:szCs w:val="20"/>
              </w:rPr>
              <w:t xml:space="preserve">report </w:t>
            </w:r>
            <w:r w:rsidR="00B95E73">
              <w:rPr>
                <w:rFonts w:cstheme="minorHAnsi"/>
                <w:b/>
                <w:bCs/>
                <w:sz w:val="20"/>
                <w:szCs w:val="20"/>
              </w:rPr>
              <w:t xml:space="preserve"> -</w:t>
            </w:r>
            <w:proofErr w:type="gramEnd"/>
            <w:r w:rsidR="00B95E73">
              <w:rPr>
                <w:rFonts w:cstheme="minorHAnsi"/>
                <w:b/>
                <w:bCs/>
                <w:sz w:val="20"/>
                <w:szCs w:val="20"/>
              </w:rPr>
              <w:t>10</w:t>
            </w:r>
          </w:p>
          <w:p w14:paraId="15A07BD4" w14:textId="77777777" w:rsidR="005B1A9B" w:rsidRDefault="005B1A9B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DF5694F" w14:textId="77777777" w:rsidR="005B1A9B" w:rsidRDefault="005B1A9B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47DCA5F" w14:textId="77777777" w:rsidR="005B1A9B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First term </w:t>
            </w:r>
          </w:p>
          <w:p w14:paraId="401E7447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8589F1F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9.5</w:t>
            </w:r>
          </w:p>
          <w:p w14:paraId="4286106A" w14:textId="77777777" w:rsidR="00146769" w:rsidRDefault="00146769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D618B3D" w14:textId="5FBDFFB7" w:rsidR="00146769" w:rsidRPr="00BB1E02" w:rsidRDefault="00146769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AA1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227731C" w14:textId="42DB89BC" w:rsidR="00ED7A21" w:rsidRPr="00BB1E02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3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7CF6AD6B" w14:textId="77777777" w:rsidR="00ED7A21" w:rsidRPr="00ED7A21" w:rsidRDefault="00ED7A21" w:rsidP="00ED7A21">
            <w:pPr>
              <w:pStyle w:val="ListParagraph"/>
              <w:ind w:left="0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>Homework assignments, and thesis</w:t>
            </w:r>
          </w:p>
          <w:p w14:paraId="2E77CBBF" w14:textId="60C83DC6" w:rsidR="00ED7A21" w:rsidRPr="00ED7A21" w:rsidRDefault="00ED7A21" w:rsidP="00ED7A21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0BC3E95B" w:rsidR="00ED7A21" w:rsidRPr="00ED7A21" w:rsidRDefault="00ED7A21" w:rsidP="00ED7A21">
            <w:pPr>
              <w:pStyle w:val="ListParagraph"/>
              <w:ind w:left="0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 xml:space="preserve">Class presentation, </w:t>
            </w:r>
            <w:r w:rsidRPr="005B1A9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written reports</w:t>
            </w:r>
            <w:r>
              <w:rPr>
                <w:rFonts w:cstheme="minorHAnsi"/>
                <w:b/>
                <w:bCs/>
                <w:sz w:val="20"/>
                <w:szCs w:val="20"/>
              </w:rPr>
              <w:t>, quizzes, exams, and thesis</w:t>
            </w:r>
          </w:p>
        </w:tc>
      </w:tr>
      <w:tr w:rsidR="00ED7A21" w:rsidRPr="009705FA" w14:paraId="22769A13" w14:textId="77777777" w:rsidTr="005B1A9B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0F8D6AEE" w:rsidR="00ED7A21" w:rsidRPr="009705FA" w:rsidRDefault="00ED7A21" w:rsidP="00ED7A21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5FD73693" w14:textId="77777777" w:rsidR="00ED7A21" w:rsidRDefault="00ED7A21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>apply presentation skills to communicate scientific knowledge related to different botanical fields</w:t>
            </w:r>
          </w:p>
          <w:p w14:paraId="136383A7" w14:textId="77777777" w:rsidR="005B1A9B" w:rsidRDefault="005B1A9B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7801597" w14:textId="77777777" w:rsidR="005B1A9B" w:rsidRDefault="005B1A9B" w:rsidP="00ED7A21">
            <w:pPr>
              <w:spacing w:after="0"/>
            </w:pPr>
            <w:r>
              <w:t xml:space="preserve">“Explain </w:t>
            </w:r>
            <w:r>
              <w:t xml:space="preserve">in 500 words on </w:t>
            </w:r>
            <w:r>
              <w:t>how effective presentation skills can enhance the communication of scientific knowledge in botany.”</w:t>
            </w:r>
            <w:r>
              <w:t xml:space="preserve"> Make a presentation on chosen paper.  </w:t>
            </w:r>
          </w:p>
          <w:p w14:paraId="1B16E7C5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0A58732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20</w:t>
            </w:r>
          </w:p>
          <w:p w14:paraId="6EF061EE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88ADC19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First term </w:t>
            </w:r>
          </w:p>
          <w:p w14:paraId="3D63922B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D2E09D9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9</w:t>
            </w:r>
          </w:p>
          <w:p w14:paraId="6FC518AB" w14:textId="77777777" w:rsidR="00146769" w:rsidRDefault="00146769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CFC2E6D" w14:textId="2262C625" w:rsidR="00146769" w:rsidRPr="00BB1E02" w:rsidRDefault="00146769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AA4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218E08BB" w14:textId="47D4334C" w:rsidR="00ED7A21" w:rsidRPr="00BB1E02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4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4C86EF98" w:rsidR="00ED7A21" w:rsidRPr="00BB1E02" w:rsidRDefault="00ED7A21" w:rsidP="00ED7A21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3EBE">
              <w:rPr>
                <w:rFonts w:cstheme="minorHAnsi"/>
                <w:b/>
                <w:bCs/>
                <w:sz w:val="20"/>
                <w:szCs w:val="20"/>
              </w:rPr>
              <w:t>Utilization of computer in the course preparation</w:t>
            </w:r>
            <w:r>
              <w:rPr>
                <w:rFonts w:cstheme="minorHAnsi"/>
                <w:b/>
                <w:bCs/>
                <w:sz w:val="20"/>
                <w:szCs w:val="20"/>
              </w:rPr>
              <w:t>, handout homework's and report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6FA27EC5" w:rsidR="00ED7A21" w:rsidRPr="00BB1E02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3EBE">
              <w:rPr>
                <w:rFonts w:cstheme="minorHAnsi"/>
                <w:b/>
                <w:bCs/>
                <w:sz w:val="20"/>
                <w:szCs w:val="20"/>
              </w:rPr>
              <w:t xml:space="preserve">Homework assignments, </w:t>
            </w:r>
            <w:r w:rsidRPr="005B1A9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class presentations and written reports</w:t>
            </w:r>
            <w:r w:rsidRPr="00513EBE">
              <w:rPr>
                <w:rFonts w:cstheme="minorHAnsi"/>
                <w:b/>
                <w:bCs/>
                <w:sz w:val="20"/>
                <w:szCs w:val="20"/>
              </w:rPr>
              <w:t>, thesis</w:t>
            </w:r>
          </w:p>
        </w:tc>
      </w:tr>
      <w:tr w:rsidR="00ED7A21" w:rsidRPr="009705FA" w14:paraId="6BF17F2C" w14:textId="77777777" w:rsidTr="005B1A9B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F82EAF" w14:textId="5DEA227C" w:rsidR="00ED7A21" w:rsidRDefault="00ED7A21" w:rsidP="00ED7A21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.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5DE184B5" w14:textId="77777777" w:rsidR="00ED7A21" w:rsidRDefault="00ED7A21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 xml:space="preserve">use the internet for communication, </w:t>
            </w:r>
            <w:r w:rsidRPr="00ED7A21">
              <w:rPr>
                <w:rFonts w:cstheme="minorHAnsi"/>
                <w:b/>
                <w:bCs/>
                <w:sz w:val="20"/>
                <w:szCs w:val="20"/>
                <w:cs/>
              </w:rPr>
              <w:t>‎</w:t>
            </w:r>
            <w:r w:rsidRPr="00ED7A21">
              <w:rPr>
                <w:rFonts w:cstheme="minorHAnsi"/>
                <w:b/>
                <w:bCs/>
                <w:sz w:val="20"/>
                <w:szCs w:val="20"/>
              </w:rPr>
              <w:t>information retrieval</w:t>
            </w:r>
          </w:p>
          <w:p w14:paraId="1965A369" w14:textId="77777777" w:rsidR="005B1A9B" w:rsidRDefault="005B1A9B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B0F6908" w14:textId="77777777" w:rsidR="005B1A9B" w:rsidRDefault="005B1A9B" w:rsidP="00ED7A21">
            <w:pPr>
              <w:spacing w:after="0"/>
            </w:pPr>
            <w:r>
              <w:lastRenderedPageBreak/>
              <w:t>Write notes on the applications of the Internet for communication and information gathering in plant science research</w:t>
            </w:r>
          </w:p>
          <w:p w14:paraId="0C230FA2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0E435CF" w14:textId="3E519D20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0</w:t>
            </w:r>
          </w:p>
          <w:p w14:paraId="5C059CB4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179299E" w14:textId="5695725F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9.5</w:t>
            </w:r>
          </w:p>
          <w:p w14:paraId="54C903ED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18CBB7F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Second term </w:t>
            </w:r>
          </w:p>
          <w:p w14:paraId="15E2BFAA" w14:textId="77777777" w:rsidR="00146769" w:rsidRDefault="00146769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E23AC92" w14:textId="2820327D" w:rsidR="00146769" w:rsidRPr="00ED7A21" w:rsidRDefault="00146769" w:rsidP="00ED7A21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AA2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09A00AF9" w14:textId="00FFDD2F" w:rsidR="00ED7A21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lastRenderedPageBreak/>
              <w:t>S6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5BD1B332" w14:textId="2BDC1962" w:rsidR="00ED7A21" w:rsidRPr="00513EBE" w:rsidRDefault="00ED7A21" w:rsidP="00ED7A21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13EBE">
              <w:rPr>
                <w:rFonts w:cstheme="minorHAnsi"/>
                <w:b/>
                <w:bCs/>
                <w:sz w:val="20"/>
                <w:szCs w:val="20"/>
              </w:rPr>
              <w:t>Utilization of computer in the course preparation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, </w:t>
            </w:r>
            <w:r>
              <w:rPr>
                <w:rFonts w:cstheme="minorHAnsi"/>
                <w:b/>
                <w:bCs/>
                <w:sz w:val="20"/>
                <w:szCs w:val="20"/>
              </w:rPr>
              <w:lastRenderedPageBreak/>
              <w:t>handout homework's and report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16D45C9C" w14:textId="35C6856B" w:rsidR="00ED7A21" w:rsidRPr="00513EBE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B1A9B">
              <w:rPr>
                <w:rFonts w:cstheme="minorHAnsi"/>
                <w:b/>
                <w:bCs/>
                <w:color w:val="0070C0"/>
                <w:sz w:val="20"/>
                <w:szCs w:val="20"/>
              </w:rPr>
              <w:lastRenderedPageBreak/>
              <w:t>Homework assignments</w:t>
            </w:r>
            <w:r w:rsidRPr="00513EBE">
              <w:rPr>
                <w:rFonts w:cstheme="minorHAnsi"/>
                <w:b/>
                <w:bCs/>
                <w:sz w:val="20"/>
                <w:szCs w:val="20"/>
              </w:rPr>
              <w:t xml:space="preserve">, class presentations and </w:t>
            </w:r>
            <w:r w:rsidRPr="00513EBE">
              <w:rPr>
                <w:rFonts w:cstheme="minorHAnsi"/>
                <w:b/>
                <w:bCs/>
                <w:sz w:val="20"/>
                <w:szCs w:val="20"/>
              </w:rPr>
              <w:lastRenderedPageBreak/>
              <w:t>written reports, thesis</w:t>
            </w:r>
          </w:p>
        </w:tc>
      </w:tr>
      <w:tr w:rsidR="00ED7A21" w:rsidRPr="009705FA" w14:paraId="2EE7B443" w14:textId="77777777" w:rsidTr="005B1A9B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ED7A21" w:rsidRPr="009705FA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  <w:vAlign w:val="center"/>
          </w:tcPr>
          <w:p w14:paraId="549D3ADB" w14:textId="50C45F0E" w:rsidR="00ED7A21" w:rsidRPr="009705FA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ED7A21" w:rsidRPr="009705FA" w14:paraId="631410A3" w14:textId="77777777" w:rsidTr="005B1A9B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ED7A21" w:rsidRPr="009705FA" w:rsidRDefault="00ED7A21" w:rsidP="00ED7A21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76EFD054" w14:textId="77777777" w:rsidR="00ED7A21" w:rsidRDefault="00ED7A21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 w:rsidRPr="00ED7A21">
              <w:rPr>
                <w:rFonts w:cstheme="minorHAnsi"/>
                <w:b/>
                <w:bCs/>
                <w:sz w:val="24"/>
                <w:szCs w:val="24"/>
              </w:rPr>
              <w:t>understand the need for lifelong learning and continuing professional development ethically</w:t>
            </w:r>
          </w:p>
          <w:p w14:paraId="5D5600D1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31B9862C" w14:textId="77777777" w:rsidR="00B95E73" w:rsidRDefault="00B95E73" w:rsidP="00ED7A21">
            <w:pPr>
              <w:spacing w:after="0"/>
            </w:pPr>
            <w:r>
              <w:t>Discuss the significance of lifelong learning and continuing professional development in the field of botany, with reference to ethical practices</w:t>
            </w:r>
          </w:p>
          <w:p w14:paraId="50EB2FB4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A454FDE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Discussion </w:t>
            </w:r>
          </w:p>
          <w:p w14:paraId="7601FA9E" w14:textId="5E599B8D" w:rsidR="00B95E73" w:rsidRDefault="00B95E73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rite report -10</w:t>
            </w:r>
          </w:p>
          <w:p w14:paraId="2EB15B39" w14:textId="65055BDE" w:rsidR="00B95E73" w:rsidRDefault="00B95E73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9A23C67" w14:textId="743B1F64" w:rsidR="00B95E73" w:rsidRDefault="00B95E73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9.5</w:t>
            </w:r>
          </w:p>
          <w:p w14:paraId="09E583E9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3774B3E" w14:textId="1B30272E" w:rsidR="00B95E73" w:rsidRDefault="00B95E73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ttendance </w:t>
            </w:r>
            <w:proofErr w:type="spellStart"/>
            <w:r>
              <w:rPr>
                <w:rFonts w:cstheme="minorHAnsi"/>
                <w:b/>
                <w:bCs/>
                <w:sz w:val="24"/>
                <w:szCs w:val="24"/>
              </w:rPr>
              <w:t>etc</w:t>
            </w:r>
            <w:proofErr w:type="spellEnd"/>
            <w:r>
              <w:rPr>
                <w:rFonts w:cstheme="minorHAnsi"/>
                <w:b/>
                <w:bCs/>
                <w:sz w:val="24"/>
                <w:szCs w:val="24"/>
              </w:rPr>
              <w:t xml:space="preserve"> 10</w:t>
            </w:r>
          </w:p>
          <w:p w14:paraId="215BE043" w14:textId="5CB727EE" w:rsidR="00B95E73" w:rsidRDefault="00B95E73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983BB23" w14:textId="38445024" w:rsidR="00B95E73" w:rsidRDefault="00B95E73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9.5</w:t>
            </w:r>
          </w:p>
          <w:p w14:paraId="072B6AA4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37552926" w14:textId="77777777" w:rsidR="00B95E73" w:rsidRDefault="00B95E73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Second term </w:t>
            </w:r>
          </w:p>
          <w:p w14:paraId="1B2D2A07" w14:textId="77777777" w:rsidR="00146769" w:rsidRDefault="00146769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39A919A" w14:textId="372EF509" w:rsidR="00146769" w:rsidRPr="009705FA" w:rsidRDefault="00146769" w:rsidP="00ED7A21">
            <w:pPr>
              <w:spacing w:after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AA3</w:t>
            </w:r>
            <w:bookmarkStart w:id="5" w:name="_GoBack"/>
            <w:bookmarkEnd w:id="5"/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BD06249" w14:textId="14727974" w:rsidR="00ED7A21" w:rsidRPr="009705FA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lastRenderedPageBreak/>
              <w:t>V2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40D206F7" w:rsidR="00ED7A21" w:rsidRPr="007D61B1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7D61B1">
              <w:rPr>
                <w:b/>
                <w:bCs/>
              </w:rPr>
              <w:t>Lectures training lesson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5461FF6E" w:rsidR="00ED7A21" w:rsidRPr="007D61B1" w:rsidRDefault="00ED7A21" w:rsidP="00ED7A21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7D61B1">
              <w:rPr>
                <w:rFonts w:asciiTheme="majorBidi" w:hAnsiTheme="majorBidi" w:cstheme="majorBidi"/>
                <w:b/>
                <w:bCs/>
              </w:rPr>
              <w:t>Performance evaluation</w:t>
            </w: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00BC2EB4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6" w:name="_Ref115691971"/>
      <w:bookmarkStart w:id="7" w:name="_Toc138158355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6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7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01"/>
        <w:gridCol w:w="1838"/>
      </w:tblGrid>
      <w:tr w:rsidR="00E064B0" w:rsidRPr="009705FA" w14:paraId="67D25FA9" w14:textId="77777777" w:rsidTr="006C5421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187" w:type="dxa"/>
            <w:shd w:val="clear" w:color="auto" w:fill="4C3D8E"/>
            <w:vAlign w:val="center"/>
          </w:tcPr>
          <w:p w14:paraId="3D07BE8D" w14:textId="497120CE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817" w:type="dxa"/>
            <w:shd w:val="clear" w:color="auto" w:fill="4C3D8E"/>
            <w:vAlign w:val="center"/>
          </w:tcPr>
          <w:p w14:paraId="6D260D1F" w14:textId="4BD5C0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B978FC" w:rsidRPr="009705FA" w14:paraId="26CF14F5" w14:textId="77777777" w:rsidTr="00A43CAB">
        <w:trPr>
          <w:trHeight w:val="283"/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B978FC" w:rsidRPr="009705FA" w:rsidRDefault="00B978FC" w:rsidP="00B978FC">
            <w:pPr>
              <w:pStyle w:val="ListParagraph"/>
              <w:numPr>
                <w:ilvl w:val="0"/>
                <w:numId w:val="3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187" w:type="dxa"/>
            <w:shd w:val="clear" w:color="auto" w:fill="F2F2F2" w:themeFill="background1" w:themeFillShade="F2"/>
          </w:tcPr>
          <w:p w14:paraId="5BF1116D" w14:textId="220707FC" w:rsidR="00B978FC" w:rsidRPr="002C4736" w:rsidRDefault="00021F53" w:rsidP="00021F53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 w:rsidRPr="002C4736">
              <w:rPr>
                <w:rFonts w:cstheme="minorHAnsi"/>
                <w:b/>
                <w:bCs/>
                <w:sz w:val="20"/>
                <w:szCs w:val="20"/>
              </w:rPr>
              <w:t>Choose a topic to research</w:t>
            </w:r>
          </w:p>
        </w:tc>
        <w:tc>
          <w:tcPr>
            <w:tcW w:w="1817" w:type="dxa"/>
            <w:shd w:val="clear" w:color="auto" w:fill="F2F2F2" w:themeFill="background1" w:themeFillShade="F2"/>
            <w:vAlign w:val="center"/>
          </w:tcPr>
          <w:p w14:paraId="4A36790F" w14:textId="5C1646BE" w:rsidR="00B978FC" w:rsidRPr="001A63B6" w:rsidRDefault="00B978FC" w:rsidP="00B978FC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2</w:t>
            </w:r>
          </w:p>
        </w:tc>
      </w:tr>
      <w:tr w:rsidR="00B978FC" w:rsidRPr="009705FA" w14:paraId="4A4F5EB2" w14:textId="77777777" w:rsidTr="00A43CAB">
        <w:trPr>
          <w:trHeight w:val="283"/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7163D30B" w14:textId="4AE01F1F" w:rsidR="00B978FC" w:rsidRPr="009705FA" w:rsidRDefault="00B978FC" w:rsidP="00B978FC">
            <w:pPr>
              <w:pStyle w:val="ListParagraph"/>
              <w:numPr>
                <w:ilvl w:val="0"/>
                <w:numId w:val="3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187" w:type="dxa"/>
            <w:shd w:val="clear" w:color="auto" w:fill="F2F2F2" w:themeFill="background1" w:themeFillShade="F2"/>
          </w:tcPr>
          <w:p w14:paraId="1DA4373F" w14:textId="2D3C95B8" w:rsidR="00B978FC" w:rsidRPr="002C4736" w:rsidRDefault="00021F53" w:rsidP="00B978FC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 w:rsidRPr="002C4736">
              <w:rPr>
                <w:rFonts w:cstheme="minorHAnsi"/>
                <w:b/>
                <w:bCs/>
                <w:sz w:val="20"/>
                <w:szCs w:val="20"/>
              </w:rPr>
              <w:t>Literature review of botanical topics</w:t>
            </w:r>
          </w:p>
        </w:tc>
        <w:tc>
          <w:tcPr>
            <w:tcW w:w="1817" w:type="dxa"/>
            <w:shd w:val="clear" w:color="auto" w:fill="F2F2F2" w:themeFill="background1" w:themeFillShade="F2"/>
            <w:vAlign w:val="center"/>
          </w:tcPr>
          <w:p w14:paraId="3FE8353E" w14:textId="088D9B2D" w:rsidR="00B978FC" w:rsidRPr="001A63B6" w:rsidRDefault="00B978FC" w:rsidP="00B978FC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4</w:t>
            </w:r>
          </w:p>
        </w:tc>
      </w:tr>
      <w:tr w:rsidR="00021F53" w:rsidRPr="009705FA" w14:paraId="01239ACA" w14:textId="77777777" w:rsidTr="00A43CAB">
        <w:trPr>
          <w:trHeight w:val="283"/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1490CA4A" w:rsidR="00021F53" w:rsidRPr="00CA2D3B" w:rsidRDefault="00021F53" w:rsidP="00021F5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187" w:type="dxa"/>
            <w:shd w:val="clear" w:color="auto" w:fill="F2F2F2" w:themeFill="background1" w:themeFillShade="F2"/>
          </w:tcPr>
          <w:p w14:paraId="66E8FB9F" w14:textId="6518D998" w:rsidR="00021F53" w:rsidRPr="002C4736" w:rsidRDefault="00021F53" w:rsidP="00021F53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 w:rsidRPr="002C4736">
              <w:rPr>
                <w:b/>
                <w:bCs/>
                <w:sz w:val="20"/>
                <w:szCs w:val="20"/>
              </w:rPr>
              <w:t>Methods of gathering information</w:t>
            </w:r>
          </w:p>
        </w:tc>
        <w:tc>
          <w:tcPr>
            <w:tcW w:w="1817" w:type="dxa"/>
            <w:shd w:val="clear" w:color="auto" w:fill="F2F2F2" w:themeFill="background1" w:themeFillShade="F2"/>
            <w:vAlign w:val="center"/>
          </w:tcPr>
          <w:p w14:paraId="1309FC60" w14:textId="5B5ACB94" w:rsidR="00021F53" w:rsidRPr="001A63B6" w:rsidRDefault="002C4736" w:rsidP="00021F53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002060"/>
              </w:rPr>
              <w:t>2</w:t>
            </w:r>
          </w:p>
        </w:tc>
      </w:tr>
      <w:tr w:rsidR="00021F53" w:rsidRPr="009705FA" w14:paraId="1F507E13" w14:textId="77777777" w:rsidTr="00A43CAB">
        <w:trPr>
          <w:trHeight w:val="283"/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16E75F8C" w14:textId="77777777" w:rsidR="00021F53" w:rsidRPr="00F1278E" w:rsidRDefault="00021F53" w:rsidP="00021F5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187" w:type="dxa"/>
            <w:shd w:val="clear" w:color="auto" w:fill="F2F2F2" w:themeFill="background1" w:themeFillShade="F2"/>
          </w:tcPr>
          <w:p w14:paraId="4549365B" w14:textId="05609049" w:rsidR="00021F53" w:rsidRPr="002C4736" w:rsidRDefault="00021F53" w:rsidP="00021F53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 w:rsidRPr="002C4736">
              <w:rPr>
                <w:b/>
                <w:bCs/>
                <w:sz w:val="20"/>
                <w:szCs w:val="20"/>
              </w:rPr>
              <w:t>Design scientific experiment</w:t>
            </w:r>
          </w:p>
        </w:tc>
        <w:tc>
          <w:tcPr>
            <w:tcW w:w="1817" w:type="dxa"/>
            <w:shd w:val="clear" w:color="auto" w:fill="F2F2F2" w:themeFill="background1" w:themeFillShade="F2"/>
            <w:vAlign w:val="center"/>
          </w:tcPr>
          <w:p w14:paraId="24B71940" w14:textId="25F8B6BC" w:rsidR="00021F53" w:rsidRPr="001A63B6" w:rsidRDefault="002C4736" w:rsidP="00021F53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1</w:t>
            </w:r>
          </w:p>
        </w:tc>
      </w:tr>
      <w:tr w:rsidR="00021F53" w:rsidRPr="009705FA" w14:paraId="18B8F332" w14:textId="77777777" w:rsidTr="002C4736">
        <w:trPr>
          <w:trHeight w:val="204"/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429F883D" w14:textId="77777777" w:rsidR="00021F53" w:rsidRPr="00F1278E" w:rsidRDefault="00021F53" w:rsidP="00021F5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187" w:type="dxa"/>
            <w:shd w:val="clear" w:color="auto" w:fill="F2F2F2" w:themeFill="background1" w:themeFillShade="F2"/>
          </w:tcPr>
          <w:p w14:paraId="7D3A74E8" w14:textId="74A34DA7" w:rsidR="00021F53" w:rsidRPr="002C4736" w:rsidRDefault="00021F53" w:rsidP="00021F53">
            <w:pPr>
              <w:rPr>
                <w:b/>
                <w:bCs/>
                <w:sz w:val="20"/>
                <w:szCs w:val="20"/>
              </w:rPr>
            </w:pPr>
            <w:r w:rsidRPr="002C4736">
              <w:rPr>
                <w:b/>
                <w:bCs/>
                <w:sz w:val="20"/>
                <w:szCs w:val="20"/>
              </w:rPr>
              <w:t>write a report</w:t>
            </w:r>
          </w:p>
        </w:tc>
        <w:tc>
          <w:tcPr>
            <w:tcW w:w="1817" w:type="dxa"/>
            <w:shd w:val="clear" w:color="auto" w:fill="F2F2F2" w:themeFill="background1" w:themeFillShade="F2"/>
            <w:vAlign w:val="center"/>
          </w:tcPr>
          <w:p w14:paraId="46A3E5F0" w14:textId="68729D31" w:rsidR="00021F53" w:rsidRPr="001A63B6" w:rsidRDefault="002C4736" w:rsidP="00021F53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4</w:t>
            </w:r>
          </w:p>
        </w:tc>
      </w:tr>
      <w:tr w:rsidR="00021F53" w:rsidRPr="009705FA" w14:paraId="7500AE78" w14:textId="77777777" w:rsidTr="00A43CAB">
        <w:trPr>
          <w:trHeight w:val="283"/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5DC0FA57" w14:textId="77777777" w:rsidR="00021F53" w:rsidRPr="00F1278E" w:rsidRDefault="00021F53" w:rsidP="00021F5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187" w:type="dxa"/>
            <w:shd w:val="clear" w:color="auto" w:fill="F2F2F2" w:themeFill="background1" w:themeFillShade="F2"/>
          </w:tcPr>
          <w:p w14:paraId="4F50CBFF" w14:textId="6A301762" w:rsidR="00021F53" w:rsidRPr="002C4736" w:rsidRDefault="00021F53" w:rsidP="00021F53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 w:rsidRPr="002C4736">
              <w:rPr>
                <w:b/>
                <w:bCs/>
                <w:sz w:val="20"/>
                <w:szCs w:val="20"/>
              </w:rPr>
              <w:t xml:space="preserve">Discussions </w:t>
            </w:r>
          </w:p>
        </w:tc>
        <w:tc>
          <w:tcPr>
            <w:tcW w:w="1817" w:type="dxa"/>
            <w:shd w:val="clear" w:color="auto" w:fill="F2F2F2" w:themeFill="background1" w:themeFillShade="F2"/>
            <w:vAlign w:val="center"/>
          </w:tcPr>
          <w:p w14:paraId="69AEE128" w14:textId="273638BF" w:rsidR="00021F53" w:rsidRPr="001A63B6" w:rsidRDefault="002C4736" w:rsidP="00021F53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1</w:t>
            </w:r>
          </w:p>
        </w:tc>
      </w:tr>
      <w:tr w:rsidR="00021F53" w:rsidRPr="009705FA" w14:paraId="35C6856B" w14:textId="77777777" w:rsidTr="00A43CAB">
        <w:trPr>
          <w:trHeight w:val="283"/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4B157C5" w14:textId="77777777" w:rsidR="00021F53" w:rsidRPr="00F1278E" w:rsidRDefault="00021F53" w:rsidP="00021F53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187" w:type="dxa"/>
            <w:shd w:val="clear" w:color="auto" w:fill="F2F2F2" w:themeFill="background1" w:themeFillShade="F2"/>
          </w:tcPr>
          <w:p w14:paraId="1F8B24A7" w14:textId="77777777" w:rsidR="00021F53" w:rsidRDefault="00021F53" w:rsidP="00021F53">
            <w:pPr>
              <w:spacing w:after="0"/>
              <w:jc w:val="lowKashida"/>
              <w:rPr>
                <w:b/>
                <w:bCs/>
                <w:sz w:val="20"/>
                <w:szCs w:val="20"/>
              </w:rPr>
            </w:pPr>
            <w:r w:rsidRPr="002C4736">
              <w:rPr>
                <w:b/>
                <w:bCs/>
                <w:sz w:val="20"/>
                <w:szCs w:val="20"/>
              </w:rPr>
              <w:t>Giving a presentation about the chosen topic</w:t>
            </w:r>
          </w:p>
          <w:p w14:paraId="6CB761C8" w14:textId="77777777" w:rsidR="00146769" w:rsidRDefault="00146769" w:rsidP="00021F53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5DC2591" w14:textId="77777777" w:rsidR="00146769" w:rsidRDefault="00146769" w:rsidP="00021F53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EA71ED8" w14:textId="77777777" w:rsidR="00146769" w:rsidRPr="00146769" w:rsidRDefault="00146769" w:rsidP="0014676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146769">
              <w:rPr>
                <w:rFonts w:ascii="Times New Roman" w:eastAsia="Times New Roman" w:hAnsi="Symbol" w:cs="Times New Roman"/>
                <w:sz w:val="24"/>
                <w:szCs w:val="24"/>
              </w:rPr>
              <w:t></w:t>
            </w:r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Identifying</w:t>
            </w:r>
            <w:proofErr w:type="gramEnd"/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 relevant research problem in plant science</w:t>
            </w:r>
          </w:p>
          <w:p w14:paraId="0C570C67" w14:textId="77777777" w:rsidR="00146769" w:rsidRPr="00146769" w:rsidRDefault="00146769" w:rsidP="0014676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146769">
              <w:rPr>
                <w:rFonts w:ascii="Times New Roman" w:eastAsia="Times New Roman" w:hAnsi="Symbol" w:cs="Times New Roman"/>
                <w:sz w:val="24"/>
                <w:szCs w:val="24"/>
              </w:rPr>
              <w:t></w:t>
            </w:r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Reviewing</w:t>
            </w:r>
            <w:proofErr w:type="gramEnd"/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xisting literature in botany</w:t>
            </w:r>
          </w:p>
          <w:p w14:paraId="02838D49" w14:textId="77777777" w:rsidR="00146769" w:rsidRPr="00146769" w:rsidRDefault="00146769" w:rsidP="0014676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146769">
              <w:rPr>
                <w:rFonts w:ascii="Times New Roman" w:eastAsia="Times New Roman" w:hAnsi="Symbol" w:cs="Times New Roman"/>
                <w:sz w:val="24"/>
                <w:szCs w:val="24"/>
              </w:rPr>
              <w:t></w:t>
            </w:r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Data</w:t>
            </w:r>
            <w:proofErr w:type="gramEnd"/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llection methods and information retrieval</w:t>
            </w:r>
          </w:p>
          <w:p w14:paraId="0BCFD009" w14:textId="77777777" w:rsidR="00146769" w:rsidRPr="00146769" w:rsidRDefault="00146769" w:rsidP="0014676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146769">
              <w:rPr>
                <w:rFonts w:ascii="Times New Roman" w:eastAsia="Times New Roman" w:hAnsi="Symbol" w:cs="Times New Roman"/>
                <w:sz w:val="24"/>
                <w:szCs w:val="24"/>
              </w:rPr>
              <w:t></w:t>
            </w:r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Experimental</w:t>
            </w:r>
            <w:proofErr w:type="gramEnd"/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sign and hypothesis testing</w:t>
            </w:r>
          </w:p>
          <w:p w14:paraId="3E6CAAAF" w14:textId="77777777" w:rsidR="00146769" w:rsidRPr="00146769" w:rsidRDefault="00146769" w:rsidP="0014676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146769">
              <w:rPr>
                <w:rFonts w:ascii="Times New Roman" w:eastAsia="Times New Roman" w:hAnsi="Symbol" w:cs="Times New Roman"/>
                <w:sz w:val="24"/>
                <w:szCs w:val="24"/>
              </w:rPr>
              <w:t></w:t>
            </w:r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Scientific</w:t>
            </w:r>
            <w:proofErr w:type="gramEnd"/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ing and report preparation</w:t>
            </w:r>
          </w:p>
          <w:p w14:paraId="69DCDBFF" w14:textId="77777777" w:rsidR="00146769" w:rsidRPr="00146769" w:rsidRDefault="00146769" w:rsidP="0014676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146769">
              <w:rPr>
                <w:rFonts w:ascii="Times New Roman" w:eastAsia="Times New Roman" w:hAnsi="Symbol" w:cs="Times New Roman"/>
                <w:sz w:val="24"/>
                <w:szCs w:val="24"/>
              </w:rPr>
              <w:t></w:t>
            </w:r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Group</w:t>
            </w:r>
            <w:proofErr w:type="gramEnd"/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scussions and peer feedback</w:t>
            </w:r>
          </w:p>
          <w:p w14:paraId="58F0ADC9" w14:textId="77777777" w:rsidR="00146769" w:rsidRPr="00146769" w:rsidRDefault="00146769" w:rsidP="0014676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146769">
              <w:rPr>
                <w:rFonts w:ascii="Times New Roman" w:eastAsia="Times New Roman" w:hAnsi="Symbol" w:cs="Times New Roman"/>
                <w:sz w:val="24"/>
                <w:szCs w:val="24"/>
              </w:rPr>
              <w:t></w:t>
            </w:r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Oral</w:t>
            </w:r>
            <w:proofErr w:type="gramEnd"/>
            <w:r w:rsidRPr="0014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sentation of research findings</w:t>
            </w:r>
          </w:p>
          <w:p w14:paraId="47C668C3" w14:textId="4F484AE8" w:rsidR="00146769" w:rsidRDefault="00146769" w:rsidP="00021F53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36E74F5" w14:textId="483DE306" w:rsidR="00146769" w:rsidRDefault="00146769" w:rsidP="00021F53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Write 500 words essay on each topic </w:t>
            </w:r>
          </w:p>
          <w:p w14:paraId="02810CFE" w14:textId="199A1939" w:rsidR="00146769" w:rsidRPr="002C4736" w:rsidRDefault="00146769" w:rsidP="00021F53">
            <w:pPr>
              <w:spacing w:after="0"/>
              <w:jc w:val="lowKashida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17" w:type="dxa"/>
            <w:shd w:val="clear" w:color="auto" w:fill="F2F2F2" w:themeFill="background1" w:themeFillShade="F2"/>
            <w:vAlign w:val="center"/>
          </w:tcPr>
          <w:p w14:paraId="2BDC1962" w14:textId="04722517" w:rsidR="00021F53" w:rsidRPr="001A63B6" w:rsidRDefault="002C4736" w:rsidP="00021F53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1</w:t>
            </w:r>
          </w:p>
        </w:tc>
      </w:tr>
      <w:tr w:rsidR="00021F53" w:rsidRPr="009705FA" w14:paraId="6DC81E57" w14:textId="77777777" w:rsidTr="006C5421">
        <w:trPr>
          <w:trHeight w:val="375"/>
          <w:tblCellSpacing w:w="7" w:type="dxa"/>
          <w:jc w:val="center"/>
        </w:trPr>
        <w:tc>
          <w:tcPr>
            <w:tcW w:w="7773" w:type="dxa"/>
            <w:gridSpan w:val="2"/>
            <w:shd w:val="clear" w:color="auto" w:fill="52B5C2"/>
            <w:vAlign w:val="center"/>
          </w:tcPr>
          <w:p w14:paraId="4DF5D56E" w14:textId="6BAC37BA" w:rsidR="00021F53" w:rsidRPr="009705FA" w:rsidRDefault="00021F53" w:rsidP="00021F5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817" w:type="dxa"/>
            <w:shd w:val="clear" w:color="auto" w:fill="52B5C2"/>
            <w:vAlign w:val="center"/>
          </w:tcPr>
          <w:p w14:paraId="6B09B094" w14:textId="742EF3EC" w:rsidR="00021F53" w:rsidRPr="009705FA" w:rsidRDefault="002C4736" w:rsidP="00021F5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5</w:t>
            </w: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305C521E" w:rsidR="00E434B1" w:rsidRPr="0003438B" w:rsidRDefault="00080A29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8" w:name="_Ref115691976"/>
      <w:bookmarkStart w:id="9" w:name="_Toc138158356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D. </w:t>
      </w:r>
      <w:bookmarkEnd w:id="8"/>
      <w:r w:rsidR="008B0704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576"/>
        <w:gridCol w:w="1759"/>
        <w:gridCol w:w="2631"/>
      </w:tblGrid>
      <w:tr w:rsidR="00080A29" w:rsidRPr="009705FA" w14:paraId="61FC46DF" w14:textId="77777777" w:rsidTr="006721AA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9705FA" w:rsidRDefault="00080A29" w:rsidP="00D7016C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562" w:type="dxa"/>
            <w:shd w:val="clear" w:color="auto" w:fill="4C3D8E"/>
            <w:vAlign w:val="center"/>
          </w:tcPr>
          <w:p w14:paraId="3A9ADDDB" w14:textId="59C8C927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745" w:type="dxa"/>
            <w:shd w:val="clear" w:color="auto" w:fill="4C3D8E"/>
            <w:vAlign w:val="center"/>
          </w:tcPr>
          <w:p w14:paraId="062FB7BF" w14:textId="4E0A23A0" w:rsidR="00A04C1A" w:rsidRPr="009705FA" w:rsidRDefault="00F15821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9705FA" w:rsidRDefault="001B5836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2C4736" w:rsidRPr="009705FA" w14:paraId="76F00AF6" w14:textId="77777777" w:rsidTr="007F3879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2C4736" w:rsidRPr="009705FA" w:rsidRDefault="002C4736" w:rsidP="002C4736">
            <w:pPr>
              <w:pStyle w:val="ListParagraph"/>
              <w:numPr>
                <w:ilvl w:val="0"/>
                <w:numId w:val="4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562" w:type="dxa"/>
            <w:shd w:val="clear" w:color="auto" w:fill="F2F2F2" w:themeFill="background1" w:themeFillShade="F2"/>
          </w:tcPr>
          <w:p w14:paraId="41A17795" w14:textId="5839D93D" w:rsidR="002C4736" w:rsidRPr="00ED7A21" w:rsidRDefault="002C4736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 xml:space="preserve">Data Collection </w:t>
            </w:r>
          </w:p>
        </w:tc>
        <w:tc>
          <w:tcPr>
            <w:tcW w:w="1745" w:type="dxa"/>
            <w:shd w:val="clear" w:color="auto" w:fill="F2F2F2" w:themeFill="background1" w:themeFillShade="F2"/>
          </w:tcPr>
          <w:p w14:paraId="6A75612C" w14:textId="1797F617" w:rsidR="002C4736" w:rsidRPr="00ED7A21" w:rsidRDefault="002C4736" w:rsidP="002C4736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>1</w:t>
            </w:r>
            <w:r w:rsidRPr="00ED7A21">
              <w:rPr>
                <w:rFonts w:cstheme="minorHAnsi"/>
                <w:b/>
                <w:bCs/>
                <w:sz w:val="20"/>
                <w:szCs w:val="20"/>
                <w:vertAlign w:val="superscript"/>
              </w:rPr>
              <w:t>st</w:t>
            </w:r>
            <w:r w:rsidRPr="00ED7A21">
              <w:rPr>
                <w:rFonts w:cstheme="minorHAnsi"/>
                <w:b/>
                <w:bCs/>
                <w:sz w:val="20"/>
                <w:szCs w:val="20"/>
              </w:rPr>
              <w:t>-8</w:t>
            </w:r>
            <w:r w:rsidRPr="00ED7A21">
              <w:rPr>
                <w:rFonts w:cstheme="minorHAnsi"/>
                <w:b/>
                <w:bCs/>
                <w:sz w:val="20"/>
                <w:szCs w:val="20"/>
                <w:vertAlign w:val="superscript"/>
              </w:rPr>
              <w:t>th</w:t>
            </w:r>
            <w:r w:rsidRPr="00ED7A21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158A9EA9" w:rsidR="002C4736" w:rsidRPr="00ED7A21" w:rsidRDefault="002C4736" w:rsidP="002C4736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>30%</w:t>
            </w:r>
          </w:p>
        </w:tc>
      </w:tr>
      <w:tr w:rsidR="002C4736" w:rsidRPr="009705FA" w14:paraId="68B44276" w14:textId="77777777" w:rsidTr="007F3879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6E3AB6AD" w14:textId="77777777" w:rsidR="002C4736" w:rsidRPr="009705FA" w:rsidRDefault="002C4736" w:rsidP="002C4736">
            <w:pPr>
              <w:pStyle w:val="ListParagraph"/>
              <w:numPr>
                <w:ilvl w:val="0"/>
                <w:numId w:val="4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562" w:type="dxa"/>
            <w:shd w:val="clear" w:color="auto" w:fill="F2F2F2" w:themeFill="background1" w:themeFillShade="F2"/>
          </w:tcPr>
          <w:p w14:paraId="5D7F0A26" w14:textId="3E338622" w:rsidR="002C4736" w:rsidRPr="00ED7A21" w:rsidRDefault="002C4736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AU" w:bidi="ar-EG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>Analysis of Data</w:t>
            </w:r>
          </w:p>
        </w:tc>
        <w:tc>
          <w:tcPr>
            <w:tcW w:w="1745" w:type="dxa"/>
            <w:shd w:val="clear" w:color="auto" w:fill="F2F2F2" w:themeFill="background1" w:themeFillShade="F2"/>
          </w:tcPr>
          <w:p w14:paraId="6DB54505" w14:textId="75D315DE" w:rsidR="002C4736" w:rsidRPr="00ED7A21" w:rsidRDefault="002C4736" w:rsidP="002C4736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>6</w:t>
            </w:r>
            <w:r w:rsidRPr="00ED7A21">
              <w:rPr>
                <w:rFonts w:cstheme="minorHAnsi"/>
                <w:b/>
                <w:bCs/>
                <w:sz w:val="20"/>
                <w:szCs w:val="20"/>
                <w:vertAlign w:val="superscript"/>
              </w:rPr>
              <w:t>th</w:t>
            </w:r>
            <w:r w:rsidRPr="00ED7A21">
              <w:rPr>
                <w:rFonts w:cstheme="minorHAnsi"/>
                <w:b/>
                <w:bCs/>
                <w:sz w:val="20"/>
                <w:szCs w:val="20"/>
              </w:rPr>
              <w:t>- 9</w:t>
            </w:r>
            <w:r w:rsidRPr="00ED7A21">
              <w:rPr>
                <w:rFonts w:cstheme="minorHAnsi"/>
                <w:b/>
                <w:bCs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5E25BC43" w14:textId="5CFD51C4" w:rsidR="002C4736" w:rsidRPr="00ED7A21" w:rsidRDefault="002C4736" w:rsidP="002C4736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>30%</w:t>
            </w:r>
          </w:p>
        </w:tc>
      </w:tr>
      <w:tr w:rsidR="002C4736" w:rsidRPr="009705FA" w14:paraId="793ED011" w14:textId="77777777" w:rsidTr="007F3879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666635FC" w14:textId="77777777" w:rsidR="002C4736" w:rsidRPr="009705FA" w:rsidRDefault="002C4736" w:rsidP="002C4736">
            <w:pPr>
              <w:pStyle w:val="ListParagraph"/>
              <w:numPr>
                <w:ilvl w:val="0"/>
                <w:numId w:val="4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562" w:type="dxa"/>
            <w:shd w:val="clear" w:color="auto" w:fill="F2F2F2" w:themeFill="background1" w:themeFillShade="F2"/>
          </w:tcPr>
          <w:p w14:paraId="7A31F7B5" w14:textId="373BC6C3" w:rsidR="002C4736" w:rsidRPr="00ED7A21" w:rsidRDefault="002C4736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AU" w:bidi="ar-EG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 xml:space="preserve">Development </w:t>
            </w:r>
            <w:proofErr w:type="spellStart"/>
            <w:r w:rsidRPr="00ED7A21">
              <w:rPr>
                <w:rFonts w:cstheme="minorHAnsi"/>
                <w:b/>
                <w:bCs/>
                <w:sz w:val="20"/>
                <w:szCs w:val="20"/>
              </w:rPr>
              <w:t>ofseminar</w:t>
            </w:r>
            <w:proofErr w:type="spellEnd"/>
            <w:r w:rsidRPr="00ED7A21">
              <w:rPr>
                <w:rFonts w:cstheme="minorHAnsi"/>
                <w:b/>
                <w:bCs/>
                <w:sz w:val="20"/>
                <w:szCs w:val="20"/>
              </w:rPr>
              <w:t xml:space="preserve"> of action</w:t>
            </w:r>
          </w:p>
        </w:tc>
        <w:tc>
          <w:tcPr>
            <w:tcW w:w="1745" w:type="dxa"/>
            <w:shd w:val="clear" w:color="auto" w:fill="F2F2F2" w:themeFill="background1" w:themeFillShade="F2"/>
          </w:tcPr>
          <w:p w14:paraId="69F8E1EC" w14:textId="6D49D225" w:rsidR="002C4736" w:rsidRPr="00ED7A21" w:rsidRDefault="002C4736" w:rsidP="002C4736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>9</w:t>
            </w:r>
            <w:r w:rsidRPr="00ED7A21">
              <w:rPr>
                <w:rFonts w:cstheme="minorHAnsi"/>
                <w:b/>
                <w:bCs/>
                <w:sz w:val="20"/>
                <w:szCs w:val="20"/>
                <w:vertAlign w:val="superscript"/>
              </w:rPr>
              <w:t>th</w:t>
            </w:r>
            <w:r w:rsidRPr="00ED7A21">
              <w:rPr>
                <w:rFonts w:cstheme="minorHAnsi"/>
                <w:b/>
                <w:bCs/>
                <w:sz w:val="20"/>
                <w:szCs w:val="20"/>
              </w:rPr>
              <w:t>- 12</w:t>
            </w:r>
            <w:r w:rsidRPr="00ED7A21">
              <w:rPr>
                <w:rFonts w:cstheme="minorHAnsi"/>
                <w:b/>
                <w:bCs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0C000EA7" w14:textId="2C22881B" w:rsidR="002C4736" w:rsidRPr="00ED7A21" w:rsidRDefault="002C4736" w:rsidP="002C4736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>20%</w:t>
            </w:r>
          </w:p>
        </w:tc>
      </w:tr>
      <w:tr w:rsidR="002C4736" w:rsidRPr="009705FA" w14:paraId="74E15B81" w14:textId="77777777" w:rsidTr="007F3879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2C4736" w:rsidRPr="009705FA" w:rsidRDefault="002C4736" w:rsidP="002C4736">
            <w:pPr>
              <w:pStyle w:val="ListParagraph"/>
              <w:numPr>
                <w:ilvl w:val="0"/>
                <w:numId w:val="4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562" w:type="dxa"/>
            <w:shd w:val="clear" w:color="auto" w:fill="D9D9D9" w:themeFill="background1" w:themeFillShade="D9"/>
          </w:tcPr>
          <w:p w14:paraId="71134ACA" w14:textId="0F784EBB" w:rsidR="002C4736" w:rsidRPr="00ED7A21" w:rsidRDefault="002C4736" w:rsidP="002C4736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 xml:space="preserve">Presentation </w:t>
            </w:r>
            <w:proofErr w:type="spellStart"/>
            <w:r w:rsidRPr="00ED7A21">
              <w:rPr>
                <w:rFonts w:cstheme="minorHAnsi"/>
                <w:b/>
                <w:bCs/>
                <w:sz w:val="20"/>
                <w:szCs w:val="20"/>
              </w:rPr>
              <w:t>ofseminar</w:t>
            </w:r>
            <w:proofErr w:type="spellEnd"/>
          </w:p>
        </w:tc>
        <w:tc>
          <w:tcPr>
            <w:tcW w:w="1745" w:type="dxa"/>
            <w:shd w:val="clear" w:color="auto" w:fill="D9D9D9" w:themeFill="background1" w:themeFillShade="D9"/>
          </w:tcPr>
          <w:p w14:paraId="0C291468" w14:textId="2E0159F7" w:rsidR="002C4736" w:rsidRPr="00ED7A21" w:rsidRDefault="002C4736" w:rsidP="002C4736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>14</w:t>
            </w:r>
            <w:r w:rsidRPr="00ED7A21">
              <w:rPr>
                <w:rFonts w:cstheme="minorHAnsi"/>
                <w:b/>
                <w:bCs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63C42B65" w:rsidR="002C4736" w:rsidRPr="00ED7A21" w:rsidRDefault="002C4736" w:rsidP="002C4736">
            <w:pPr>
              <w:spacing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D7A21">
              <w:rPr>
                <w:rFonts w:cstheme="minorHAnsi"/>
                <w:b/>
                <w:bCs/>
                <w:sz w:val="20"/>
                <w:szCs w:val="20"/>
              </w:rPr>
              <w:t>20%</w:t>
            </w: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0" w:name="_Toc107389543"/>
      <w:bookmarkStart w:id="11" w:name="_Ref115691981"/>
      <w:bookmarkStart w:id="12" w:name="_Toc138158357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. Learning Resources and </w:t>
      </w:r>
      <w:bookmarkEnd w:id="10"/>
      <w:bookmarkEnd w:id="11"/>
      <w:r w:rsidR="00D810DD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="00D810DD" w:rsidRPr="0003438B">
        <w:rPr>
          <w:rStyle w:val="a"/>
          <w:rFonts w:asciiTheme="minorHAnsi" w:hAnsiTheme="minorHAnsi" w:cstheme="minorHAnsi" w:hint="cs"/>
          <w:b/>
          <w:bCs/>
          <w:color w:val="4C3D8E"/>
          <w:sz w:val="32"/>
          <w:szCs w:val="32"/>
          <w:rtl/>
        </w:rPr>
        <w:t>:</w:t>
      </w:r>
      <w:bookmarkEnd w:id="12"/>
    </w:p>
    <w:p w14:paraId="4423A97F" w14:textId="07CF8090" w:rsidR="00D8287E" w:rsidRPr="00742A63" w:rsidRDefault="001C7B91" w:rsidP="008E5748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86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3"/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963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2C4736" w:rsidRPr="009705FA" w14:paraId="0755176E" w14:textId="77777777" w:rsidTr="006C5421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2C4736" w:rsidRPr="009705FA" w:rsidRDefault="002C4736" w:rsidP="002C4736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B16184F" w14:textId="77777777" w:rsidR="002C4736" w:rsidRPr="00455D70" w:rsidRDefault="002C4736" w:rsidP="002C4736">
            <w:pPr>
              <w:jc w:val="lowKashida"/>
              <w:rPr>
                <w:rFonts w:asciiTheme="majorBidi" w:hAnsiTheme="majorBidi" w:cstheme="majorBidi"/>
                <w:b/>
                <w:bCs/>
              </w:rPr>
            </w:pPr>
          </w:p>
          <w:p w14:paraId="59AF6637" w14:textId="77777777" w:rsidR="002C4736" w:rsidRPr="00455D70" w:rsidRDefault="002C4736" w:rsidP="002C4736">
            <w:pPr>
              <w:jc w:val="lowKashida"/>
              <w:rPr>
                <w:rFonts w:asciiTheme="majorBidi" w:hAnsiTheme="majorBidi" w:cstheme="majorBidi"/>
                <w:b/>
                <w:bCs/>
              </w:rPr>
            </w:pPr>
            <w:r w:rsidRPr="00455D70">
              <w:rPr>
                <w:rFonts w:asciiTheme="majorBidi" w:hAnsiTheme="majorBidi" w:cstheme="majorBidi"/>
                <w:b/>
                <w:bCs/>
              </w:rPr>
              <w:t xml:space="preserve">  King Saud University Seminar, Thesis, Dissertation Book. 2016</w:t>
            </w:r>
          </w:p>
          <w:p w14:paraId="17949726" w14:textId="6736AC5F" w:rsidR="002C4736" w:rsidRPr="000356B0" w:rsidRDefault="002C4736" w:rsidP="002C4736">
            <w:pPr>
              <w:jc w:val="lowKashida"/>
              <w:rPr>
                <w:b/>
                <w:bCs/>
                <w:color w:val="000000" w:themeColor="text1"/>
              </w:rPr>
            </w:pPr>
          </w:p>
        </w:tc>
      </w:tr>
      <w:tr w:rsidR="002C4736" w:rsidRPr="009705FA" w14:paraId="75DF8E49" w14:textId="77777777" w:rsidTr="006C5421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2C4736" w:rsidRPr="009705FA" w:rsidRDefault="002C4736" w:rsidP="002C4736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FEEED88" w14:textId="394F5B36" w:rsidR="002C4736" w:rsidRPr="004B098F" w:rsidRDefault="002C4736" w:rsidP="002C4736">
            <w:pPr>
              <w:ind w:left="-68"/>
              <w:rPr>
                <w:b/>
              </w:rPr>
            </w:pPr>
          </w:p>
        </w:tc>
      </w:tr>
      <w:tr w:rsidR="002C4736" w:rsidRPr="009705FA" w14:paraId="7C46595C" w14:textId="77777777" w:rsidTr="006C5421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2C4736" w:rsidRPr="009705FA" w:rsidRDefault="002C4736" w:rsidP="002C4736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F12BD1" w14:textId="77777777" w:rsidR="002C4736" w:rsidRDefault="00A14C04" w:rsidP="002C4736">
            <w:pPr>
              <w:numPr>
                <w:ilvl w:val="0"/>
                <w:numId w:val="20"/>
              </w:numPr>
              <w:jc w:val="lowKashida"/>
              <w:rPr>
                <w:rFonts w:asciiTheme="majorBidi" w:hAnsiTheme="majorBidi" w:cstheme="majorBidi"/>
                <w:b/>
                <w:bCs/>
              </w:rPr>
            </w:pPr>
            <w:hyperlink r:id="rId11" w:history="1">
              <w:r w:rsidR="002C4736" w:rsidRPr="00D77F28">
                <w:rPr>
                  <w:rStyle w:val="Hyperlink"/>
                  <w:rFonts w:asciiTheme="majorBidi" w:hAnsiTheme="majorBidi" w:cstheme="majorBidi"/>
                  <w:b/>
                  <w:bCs/>
                </w:rPr>
                <w:t>www.endnote.com</w:t>
              </w:r>
            </w:hyperlink>
          </w:p>
          <w:p w14:paraId="0EE970CF" w14:textId="276FB68F" w:rsidR="002C4736" w:rsidRPr="002C4736" w:rsidRDefault="00A14C04" w:rsidP="002C4736">
            <w:pPr>
              <w:numPr>
                <w:ilvl w:val="0"/>
                <w:numId w:val="20"/>
              </w:numPr>
              <w:jc w:val="lowKashida"/>
              <w:rPr>
                <w:rFonts w:asciiTheme="majorBidi" w:hAnsiTheme="majorBidi" w:cstheme="majorBidi"/>
                <w:b/>
                <w:bCs/>
                <w:color w:val="002060"/>
              </w:rPr>
            </w:pPr>
            <w:hyperlink r:id="rId12" w:history="1">
              <w:r w:rsidR="002C4736" w:rsidRPr="00BB71B5">
                <w:rPr>
                  <w:rStyle w:val="Hyperlink"/>
                  <w:rFonts w:asciiTheme="majorBidi" w:hAnsiTheme="majorBidi" w:cstheme="majorBidi"/>
                  <w:b/>
                  <w:bCs/>
                </w:rPr>
                <w:t>https://r.search.yahoo.com/_ylt=AwrEmS8YOnxlhHMGVTtXNyoA;_ylu=Y29sbwNiZjEEcG9zAzEEdnRpZAMEc2VjA3Ny/RV=2/RE=1702668953/RO=10/RU=https%3a%2f%2fscholar.google.com%2f/RK=2/RS=u8cSZ5FfaSefA1l0957y7cQkSqg-</w:t>
              </w:r>
            </w:hyperlink>
            <w:r w:rsidR="002C4736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14:paraId="03BB5169" w14:textId="6BE7124C" w:rsidR="002C4736" w:rsidRPr="002C4736" w:rsidRDefault="00A14C04" w:rsidP="002C4736">
            <w:pPr>
              <w:numPr>
                <w:ilvl w:val="0"/>
                <w:numId w:val="20"/>
              </w:numPr>
              <w:jc w:val="lowKashida"/>
              <w:rPr>
                <w:rFonts w:asciiTheme="majorBidi" w:hAnsiTheme="majorBidi" w:cstheme="majorBidi"/>
                <w:b/>
                <w:bCs/>
                <w:color w:val="002060"/>
              </w:rPr>
            </w:pPr>
            <w:hyperlink r:id="rId13" w:history="1">
              <w:r w:rsidR="002C4736" w:rsidRPr="00BB71B5">
                <w:rPr>
                  <w:rStyle w:val="Hyperlink"/>
                  <w:rFonts w:asciiTheme="majorBidi" w:hAnsiTheme="majorBidi" w:cstheme="majorBidi"/>
                  <w:b/>
                  <w:bCs/>
                </w:rPr>
                <w:t>https://r.search.yahoo.com/_ylt=AwrFNzJHOnxlY4cFCflXNyoA;_ylu=Y29sbwNiZjEEcG9zAzEEdnRpZAMEc2VjA3Ny/RV=2/RE=1702668999/RO=10/RU=https%3a%2f%2fwww.ncbi.nlm.nih.gov%2fpubmed/RK=2/RS=AhmtIoktE_BO3R.MMdkVqZYfXtU-</w:t>
              </w:r>
            </w:hyperlink>
            <w:r w:rsidR="002C4736">
              <w:rPr>
                <w:rFonts w:asciiTheme="majorBidi" w:hAnsiTheme="majorBidi" w:cstheme="majorBidi"/>
                <w:b/>
                <w:bCs/>
                <w:color w:val="002060"/>
              </w:rPr>
              <w:t xml:space="preserve"> </w:t>
            </w:r>
          </w:p>
          <w:p w14:paraId="1CC9E599" w14:textId="78D79702" w:rsidR="002C4736" w:rsidRPr="000356B0" w:rsidRDefault="00A14C04" w:rsidP="002C4736">
            <w:pPr>
              <w:numPr>
                <w:ilvl w:val="0"/>
                <w:numId w:val="20"/>
              </w:numPr>
              <w:jc w:val="lowKashida"/>
              <w:rPr>
                <w:b/>
                <w:bCs/>
              </w:rPr>
            </w:pPr>
            <w:hyperlink r:id="rId14" w:history="1">
              <w:r w:rsidR="002C4736" w:rsidRPr="00BB71B5">
                <w:rPr>
                  <w:rStyle w:val="Hyperlink"/>
                  <w:b/>
                  <w:bCs/>
                </w:rPr>
                <w:t>https://r.search.yahoo.com/_ylt=AwrEnoqSOnxlPigGkpxXNyoA;_ylu=Y29sbwNiZjEEcG9zAzEEdnRpZAMEc2VjA3Ny/RV=2/RE=1702669075/RO=10/RU=https%3a%2f%2fwww.nlm.nih.gov%2fmedline%2fmedline_journal_selection.html/RK=2/RS=FaDFRrnO3iLBR28M.0s.rxN3hH4-</w:t>
              </w:r>
            </w:hyperlink>
            <w:r w:rsidR="002C4736">
              <w:rPr>
                <w:b/>
                <w:bCs/>
              </w:rPr>
              <w:t xml:space="preserve"> </w:t>
            </w:r>
          </w:p>
        </w:tc>
      </w:tr>
      <w:tr w:rsidR="002C4736" w:rsidRPr="009705FA" w14:paraId="5AA6E535" w14:textId="77777777" w:rsidTr="006C5421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2C4736" w:rsidRPr="009705FA" w:rsidRDefault="002C4736" w:rsidP="002C4736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48E8E82B" w14:textId="40656D55" w:rsidR="002C4736" w:rsidRPr="00A43CAB" w:rsidRDefault="002C4736" w:rsidP="002C4736">
            <w:pPr>
              <w:jc w:val="lowKashida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4" w:name="_Ref115691991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4"/>
      <w:r w:rsidR="0075450B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CA2D3B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CA2D3B" w:rsidRPr="00BC2EB4" w:rsidRDefault="00CA2D3B" w:rsidP="00CA2D3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CA2D3B" w:rsidRPr="009705FA" w:rsidRDefault="00CA2D3B" w:rsidP="00CA2D3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2EF1F300" w:rsidR="00CA2D3B" w:rsidRPr="009705FA" w:rsidRDefault="00CA2D3B" w:rsidP="00CA2D3B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E763A1">
              <w:rPr>
                <w:rFonts w:cstheme="minorHAnsi"/>
                <w:b/>
                <w:bCs/>
                <w:sz w:val="24"/>
                <w:szCs w:val="24"/>
              </w:rPr>
              <w:t>Classrooms, laboratories</w:t>
            </w:r>
          </w:p>
        </w:tc>
      </w:tr>
      <w:tr w:rsidR="00CA2D3B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CA2D3B" w:rsidRPr="00BC2EB4" w:rsidRDefault="00CA2D3B" w:rsidP="00CA2D3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echnology equipment</w:t>
            </w:r>
          </w:p>
          <w:p w14:paraId="7A9E4573" w14:textId="33201B11" w:rsidR="00CA2D3B" w:rsidRPr="009705FA" w:rsidRDefault="00CA2D3B" w:rsidP="00CA2D3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13040E56" w:rsidR="00CA2D3B" w:rsidRPr="009705FA" w:rsidRDefault="00CA2D3B" w:rsidP="00CA2D3B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E763A1">
              <w:rPr>
                <w:rFonts w:cstheme="minorHAnsi"/>
                <w:b/>
                <w:bCs/>
                <w:sz w:val="24"/>
                <w:szCs w:val="24"/>
                <w:lang w:bidi="ar-EG"/>
              </w:rPr>
              <w:t>Projector</w:t>
            </w:r>
            <w:r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&amp;</w:t>
            </w:r>
            <w:r>
              <w:t xml:space="preserve"> </w:t>
            </w:r>
            <w:r w:rsidRPr="009679B6">
              <w:rPr>
                <w:rFonts w:cstheme="minorHAnsi"/>
                <w:b/>
                <w:bCs/>
                <w:sz w:val="24"/>
                <w:szCs w:val="24"/>
                <w:lang w:bidi="ar-EG"/>
              </w:rPr>
              <w:t>smart board</w:t>
            </w:r>
          </w:p>
        </w:tc>
      </w:tr>
      <w:tr w:rsidR="00CA2D3B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CA2D3B" w:rsidRPr="00BC2EB4" w:rsidRDefault="00CA2D3B" w:rsidP="00CA2D3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 equipment</w:t>
            </w:r>
          </w:p>
          <w:p w14:paraId="1F7C545B" w14:textId="36D681A7" w:rsidR="00CA2D3B" w:rsidRPr="009705FA" w:rsidRDefault="00CA2D3B" w:rsidP="00CA2D3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1DA6A9B9" w14:textId="77777777" w:rsidR="00CA2D3B" w:rsidRPr="009679B6" w:rsidRDefault="00CA2D3B" w:rsidP="00A05C14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 w:rsidRPr="009679B6">
              <w:rPr>
                <w:rFonts w:cstheme="minorHAnsi"/>
                <w:b/>
                <w:bCs/>
                <w:sz w:val="24"/>
                <w:szCs w:val="24"/>
              </w:rPr>
              <w:t xml:space="preserve">A computer with a digital camera and suitable programs </w:t>
            </w:r>
          </w:p>
          <w:p w14:paraId="7FBCF581" w14:textId="1DC9E5B1" w:rsidR="00CA2D3B" w:rsidRPr="009705FA" w:rsidRDefault="00CA2D3B" w:rsidP="00CA2D3B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9679B6">
              <w:rPr>
                <w:rFonts w:cstheme="minorHAnsi"/>
                <w:b/>
                <w:bCs/>
                <w:sz w:val="24"/>
                <w:szCs w:val="24"/>
              </w:rPr>
              <w:lastRenderedPageBreak/>
              <w:t>-New laboratory equipment for plant surface</w:t>
            </w: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00742A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5" w:name="_Ref115691994"/>
      <w:bookmarkStart w:id="16" w:name="_Toc138158358"/>
      <w:r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5"/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6"/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000E4E61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CA2D3B" w:rsidRPr="009705FA" w14:paraId="0E232717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CA2D3B" w:rsidRPr="00742A63" w:rsidRDefault="00CA2D3B" w:rsidP="00CA2D3B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17" w:name="_Hlk513021635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0F187071" w:rsidR="00CA2D3B" w:rsidRPr="009705FA" w:rsidRDefault="00CA2D3B" w:rsidP="00CA2D3B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The s</w:t>
            </w:r>
            <w:r w:rsidRPr="00E763A1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379E4CD5" w:rsidR="00CA2D3B" w:rsidRPr="009705FA" w:rsidRDefault="00CA2D3B" w:rsidP="00CA2D3B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D46E3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Indirect</w:t>
            </w:r>
          </w:p>
        </w:tc>
      </w:tr>
      <w:tr w:rsidR="00CA2D3B" w:rsidRPr="009705FA" w14:paraId="5740896B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97C1A6F" w:rsidR="00CA2D3B" w:rsidRPr="00742A63" w:rsidRDefault="00CA2D3B" w:rsidP="00CA2D3B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students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4EF6608B" w:rsidR="00CA2D3B" w:rsidRPr="009705FA" w:rsidRDefault="00CA2D3B" w:rsidP="00CA2D3B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D46E3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5CE2942E" w:rsidR="00CA2D3B" w:rsidRPr="009705FA" w:rsidRDefault="00CA2D3B" w:rsidP="00CA2D3B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Direct</w:t>
            </w:r>
          </w:p>
        </w:tc>
      </w:tr>
      <w:tr w:rsidR="00CA2D3B" w:rsidRPr="009705FA" w14:paraId="1644584C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CA2D3B" w:rsidRPr="00742A63" w:rsidRDefault="00CA2D3B" w:rsidP="00CA2D3B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B5B80D3" w:rsidR="00CA2D3B" w:rsidRPr="009705FA" w:rsidRDefault="00CA2D3B" w:rsidP="00CA2D3B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D46E3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 xml:space="preserve">Faculty </w:t>
            </w: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&amp; s</w:t>
            </w:r>
            <w:r w:rsidRPr="00E763A1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tudent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006A0FE0" w:rsidR="00CA2D3B" w:rsidRPr="009705FA" w:rsidRDefault="00CA2D3B" w:rsidP="00CA2D3B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D46E3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Indirect</w:t>
            </w:r>
          </w:p>
        </w:tc>
      </w:tr>
      <w:tr w:rsidR="00CA2D3B" w:rsidRPr="009705FA" w14:paraId="3BCC73C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CA2D3B" w:rsidRPr="00742A63" w:rsidRDefault="00CA2D3B" w:rsidP="00CA2D3B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FEFA32B" w:rsidR="00CA2D3B" w:rsidRPr="009705FA" w:rsidRDefault="00CA2D3B" w:rsidP="00CA2D3B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D46E36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Program Leade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27539B90" w:rsidR="00CA2D3B" w:rsidRPr="009705FA" w:rsidRDefault="00CA2D3B" w:rsidP="00CA2D3B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Direct</w:t>
            </w:r>
          </w:p>
        </w:tc>
      </w:tr>
      <w:tr w:rsidR="0096582E" w:rsidRPr="009705FA" w14:paraId="4F20C25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17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proofErr w:type="gramStart"/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>(</w:t>
      </w:r>
      <w:proofErr w:type="gramEnd"/>
      <w:r w:rsidR="0096582E" w:rsidRPr="009705FA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00742A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18" w:name="_Ref115692041"/>
      <w:bookmarkStart w:id="19" w:name="_Toc138158359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G. Specification Approval Data</w:t>
      </w:r>
      <w:bookmarkEnd w:id="18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9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CA2D3B" w:rsidRPr="009705FA" w14:paraId="00B22C97" w14:textId="77777777" w:rsidTr="000E4E61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CA2D3B" w:rsidRPr="009705FA" w:rsidRDefault="00CA2D3B" w:rsidP="00CA2D3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OMM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418F4C22" w:rsidR="00CA2D3B" w:rsidRPr="009705FA" w:rsidRDefault="00CA2D3B" w:rsidP="00CA2D3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 w:rsidRPr="00D46E36"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Academic Accreditation Committee of the Department of Botany and Microbiology</w:t>
            </w:r>
          </w:p>
        </w:tc>
      </w:tr>
      <w:tr w:rsidR="00CA2D3B" w:rsidRPr="009705FA" w14:paraId="22822195" w14:textId="77777777" w:rsidTr="000E4E61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CA2D3B" w:rsidRPr="009705FA" w:rsidRDefault="00CA2D3B" w:rsidP="00CA2D3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CA2D3B" w:rsidRPr="009705FA" w:rsidRDefault="00CA2D3B" w:rsidP="00CA2D3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CA2D3B" w:rsidRPr="009705FA" w14:paraId="25E0C5BD" w14:textId="77777777" w:rsidTr="000E4E61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CA2D3B" w:rsidRPr="009705FA" w:rsidRDefault="00CA2D3B" w:rsidP="00CA2D3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1892C61C" w:rsidR="00CA2D3B" w:rsidRPr="009705FA" w:rsidRDefault="00CA2D3B" w:rsidP="00CA2D3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begin"/>
            </w: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instrText xml:space="preserve"> DATE \@ "d MMMM yyyy" </w:instrText>
            </w: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separate"/>
            </w:r>
            <w:r w:rsidR="007C1651">
              <w:rPr>
                <w:rFonts w:cstheme="minorHAnsi"/>
                <w:b/>
                <w:bCs/>
                <w:caps/>
                <w:noProof/>
                <w:sz w:val="24"/>
                <w:szCs w:val="24"/>
              </w:rPr>
              <w:t>25 August 2025</w:t>
            </w: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fldChar w:fldCharType="end"/>
            </w: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0E4E61">
      <w:headerReference w:type="default" r:id="rId15"/>
      <w:footerReference w:type="default" r:id="rId16"/>
      <w:headerReference w:type="first" r:id="rId17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283BB4" w14:textId="77777777" w:rsidR="00A14C04" w:rsidRDefault="00A14C04" w:rsidP="00EE490F">
      <w:pPr>
        <w:spacing w:after="0" w:line="240" w:lineRule="auto"/>
      </w:pPr>
      <w:r>
        <w:separator/>
      </w:r>
    </w:p>
  </w:endnote>
  <w:endnote w:type="continuationSeparator" w:id="0">
    <w:p w14:paraId="1E435DBC" w14:textId="77777777" w:rsidR="00A14C04" w:rsidRDefault="00A14C04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 Unicode MS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D7CBEDB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D7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3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56CF6B" w14:textId="77777777" w:rsidR="00A14C04" w:rsidRDefault="00A14C04" w:rsidP="00EE490F">
      <w:pPr>
        <w:spacing w:after="0" w:line="240" w:lineRule="auto"/>
      </w:pPr>
      <w:r>
        <w:separator/>
      </w:r>
    </w:p>
  </w:footnote>
  <w:footnote w:type="continuationSeparator" w:id="0">
    <w:p w14:paraId="11EA6B46" w14:textId="77777777" w:rsidR="00A14C04" w:rsidRDefault="00A14C04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3996AFD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3501FA18" w:rsidR="000263E2" w:rsidRDefault="009705FA" w:rsidP="009705F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7E43473" wp14:editId="54753FE3">
              <wp:simplePos x="0" y="0"/>
              <wp:positionH relativeFrom="column">
                <wp:posOffset>-697230</wp:posOffset>
              </wp:positionH>
              <wp:positionV relativeFrom="paragraph">
                <wp:posOffset>-449580</wp:posOffset>
              </wp:positionV>
              <wp:extent cx="7544435" cy="10672445"/>
              <wp:effectExtent l="0" t="0" r="0" b="0"/>
              <wp:wrapNone/>
              <wp:docPr id="289726746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12215678" name="مستطيل 1"/>
                      <wps:cNvSpPr/>
                      <wps:spPr>
                        <a:xfrm>
                          <a:off x="3642360" y="91440"/>
                          <a:ext cx="1066800" cy="838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du="http://schemas.microsoft.com/office/word/2023/wordml/word16du">
          <w:pict>
            <v:group w14:anchorId="58686DF7" id="مجموعة 2" o:spid="_x0000_s1026" style="position:absolute;margin-left:-54.9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plNjM3NDEyYy1mMjMxLWM5NDUtYmY4ZC1lYjY1NTYzNzBhZDMiIHN0RXZ0OndoZW49IjIwMjMt&#10;MDUtMjhUMjI6MDc6MTI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nHnyfMun9wAAAAAAAAAAAAAAAAAAAAAAAAAAAAAAAAAAAAAAAAAAAA&#10;AAAAAAAAAAAAAAAAAAAAAAAAAAAAAAAAAAAAAAAAAAAAAAAAAAAAAAAAAAAAAAAAAAAAAAAAAAAA&#10;AAAAAAAAAAAAHvDVQAAAAAAAAAAAAAAAAAAAmq4Mpxp8pzbp/c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Jxp8nzbp/cAAAAAAAAAAAAAAAAAAAAAAAAAAAAAAAAAAAAAAAAAAAAAAAA&#10;AAAAAAAAAAAAAAAAAAAAAAAAAAAAAAAAAAAAAAAAAAAAAAAAAAAAAAAAAAAAAAAAAAAAAAAAAAAA&#10;AAAAAAAAB7w1UAAAAAAAAAAAAAAAAAAAJquDJx58nzL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afJ826f3AAAAAAAAAAAAAAAAAAAAAAAAAAAA&#10;AAAAAAAAAAAAAAAAAAAAAAAAAAAAAAAAAAAAAAAAAAAAAAAAAAAAAAAAAAAAAAAAAAAAAAAAAAAA&#10;AAAAAAAAAAAAAAAAAAAAAAAAAAAAAe8NVAAAAAAAAAAAAAAAAAAACargynGnyn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KcafKc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nGnynNun9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HnyfNun7AAAAAAAAAAAAAAAAAAAA&#10;AAAAAAAAAAAAAAAAAAAAAAAAAAAAAAAAAAAAAAAAAAAAAAAAAAAAAAAAAAAAAAAAAAAAAAAAAAAA&#10;AAAAAAAAAAAAAAAAAAAAAAAAAAAAAAAAAAAAAe8NVAAAAAAAAAAAAAAAAAAACargynGnynOun7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nGnynN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+NleNPk+a0/uIAAAAAAAAAAAAAAAAAAAAAAAAAAAAAAAAAAAAAAAAAAAAAAAAAAAAAAAAAAAAAA&#10;AAAAAAAAAAAAAAAAAAAAAAAAAAAAAAAAAAAAAAAAAAAAAAAAAAAAAAAAAAAAAAAAAAAAAA94aqAA&#10;AAAAAAAAAAAAAAAAAE1XBk48+T5t0/Y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Jxp8nzbp/cAA&#10;AAAAAAAAAAAAAAAAAAAAAAAAAAAAAAAAAAAAAAAAAAAAAAAAAAAAAAAAAAAAAAAAAAAAAAAAAAAA&#10;AAAAAAAAAAAAAAAAAAAAAAAAAAAAAAAAAAAAAAAAAAAAAAAAAAAAAAB7w1UAAAAAAAAAAAAAAAAA&#10;AAJquDKcafKc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HnyfM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M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cafJ866fsAAAAAAAAAAAAAAAAAAAAAAAAAAAAAAAAAAAAAAAAAAAAAAAAAAAAAAAAAAAAA&#10;AAAAAAAAAAAAAAAAAAAAAAAAAAAAAAAAAAAAAAAAAAAAAAAAAAAAAAAAAAAAAAAAAAAAAAAB7w1U&#10;AAAAAAAAAAAAAAAAAAAJquDKcafJ86/AM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KcafKc26f3AAAAAAAAAAAAAAAAAAAAAAAAAAAAAAAAAAAAAAAAAAAAAAAAAAAAAAAAAAAAAAAAA&#10;AAAAAAAAAAAAAAAAAAAAAAAAAAAAAAAAAAAAAAAAAAAAAAAAAAAAAAAAAAAAAAAAAAAAe8NVAAAA&#10;AAAAAAAAAAAAAAACargynGnynNaf3E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ce&#10;fJ826fs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pxp8p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TjT5Pm&#10;3T+4AAAAAAAAAAAAAAAAAAAAAAAAAAAAAAAAAAAAAAAAAAAAAAAAAAAAAAAAAAAAAAAAAAAAAAAA&#10;AAAAAAAAAAAAAAAAAAAAAAAAAAAAAAAAAAAAAAAAAAAAAAAAAAAAAAAAAAAAD3hqoAAAAAAAAAAA&#10;AAAAAAAATVcGU40+U5t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KcafKc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KcafKc66fs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42V40+T5rT+4gAAAAAAAAAAAAAAAAAAAAAAAAAAAAAAAAAAAAAAAAAAAAAAAAA&#10;AAAAAAAAAAAAAAAAAAAAAAAAAAAAAAAAAAAAAAAAAAAAAAAAAAAAAAAAAAAAAAAAAAAAAAAAAAAA&#10;AAAAAAD3hqoAAAAAAAAAAAAAAAAAAATVcGTjz5Pm3T9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p&#10;8nzbp/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cafJ826f3AAAAAAAAAAAAAAAAAAAAAAA&#10;AAAAAAAAAAAAAAAAAAAAAAAAAAAAAAAAAAAAAAAAAAAAAAAAAAAAAAAAAAAAAAAAAAAAAAAAAAAA&#10;AAAAAAAAAAAAAAAAAAAAAAAAAAAAAAAAAAe8NVAAAAAAAAAAAAAAAAAAACargycefJ8y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efJ8y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Jxp8nzrp+wAAAAAAAAAAAAAAAAAAAAAAAAAAAAAAAAAAAAAAAAAAAAAAAA&#10;AAAAAAAAAAAAAAAAAAAAAAAAAAAAAAAAAAAAAAAAAAAAAAAAAAAAAAAAAAAAAAAAAAAAAAAAAAAA&#10;AAAAAAAAHvDVQAAAAAAAAAAAAAAAAAAAmq4Mpxp8nzr8A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pxp8pzbp/cAAAAAAAAAAAAAAAAAAAAAAAAAAAAAAAAAAAAAAAAAAAAAAAAAAAA&#10;AAAAAAAAAAAAAAAAAAAAAAAAAAAAAAAAAAAAAAAAAAAAAAAAAAAAAAAAAAAAAAAAAAAAAAAAAAAA&#10;AAAAB7w1UAAAAAAAAAAAAAAAAAAAJquDKcafKc1p/cQ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58nzbp+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puFycafJ826f3AAAAAA&#10;AAAAAAAAAAAAAAAAAAAAAAAAAAAAAAAAAAAAAAAAAAAAAAAAAAAAAAAAAAAAAAAAAAAAAAAAAAAA&#10;AAAAAAAAAAAAAAAAAAAAAAAAAAAAAAAAAAAAAAAAAAAAAAAAAAAe8NVAAAAAAAAAAAAAAAAAAACa&#10;rgycefJ8y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HnyfM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TjT5Tm3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b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9s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">
                <v:imagedata r:id="rId2" o:title=""/>
              </v:shape>
              <v:rect id="مستطيل 1" o:spid="_x0000_s1028" style="position:absolute;left:36423;top:914;width:10668;height:83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" fillcolor="white [3212]" strokecolor="white [3212]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E5BD4"/>
    <w:multiLevelType w:val="hybridMultilevel"/>
    <w:tmpl w:val="161819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440A3E"/>
    <w:multiLevelType w:val="hybridMultilevel"/>
    <w:tmpl w:val="2C3C4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044425"/>
    <w:multiLevelType w:val="hybridMultilevel"/>
    <w:tmpl w:val="44747A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44FDE"/>
    <w:multiLevelType w:val="hybridMultilevel"/>
    <w:tmpl w:val="854C25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F120B8"/>
    <w:multiLevelType w:val="hybridMultilevel"/>
    <w:tmpl w:val="D16CC8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DB0C9C"/>
    <w:multiLevelType w:val="hybridMultilevel"/>
    <w:tmpl w:val="CBD89D80"/>
    <w:lvl w:ilvl="0" w:tplc="BCACC0B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54892"/>
    <w:multiLevelType w:val="hybridMultilevel"/>
    <w:tmpl w:val="661E0736"/>
    <w:lvl w:ilvl="0" w:tplc="F98E4B18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43195278"/>
    <w:multiLevelType w:val="hybridMultilevel"/>
    <w:tmpl w:val="0AD628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6C581F"/>
    <w:multiLevelType w:val="hybridMultilevel"/>
    <w:tmpl w:val="F1FC1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4674B4"/>
    <w:multiLevelType w:val="hybridMultilevel"/>
    <w:tmpl w:val="D9345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161050"/>
    <w:multiLevelType w:val="hybridMultilevel"/>
    <w:tmpl w:val="52669D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1A86406"/>
    <w:multiLevelType w:val="hybridMultilevel"/>
    <w:tmpl w:val="EC7AC7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E5101D"/>
    <w:multiLevelType w:val="hybridMultilevel"/>
    <w:tmpl w:val="99D64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C51A09"/>
    <w:multiLevelType w:val="hybridMultilevel"/>
    <w:tmpl w:val="854C25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650066"/>
    <w:multiLevelType w:val="hybridMultilevel"/>
    <w:tmpl w:val="B2167B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5A42275"/>
    <w:multiLevelType w:val="hybridMultilevel"/>
    <w:tmpl w:val="4B06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502668"/>
    <w:multiLevelType w:val="hybridMultilevel"/>
    <w:tmpl w:val="4010F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15"/>
  </w:num>
  <w:num w:numId="4">
    <w:abstractNumId w:val="3"/>
  </w:num>
  <w:num w:numId="5">
    <w:abstractNumId w:val="11"/>
  </w:num>
  <w:num w:numId="6">
    <w:abstractNumId w:val="14"/>
  </w:num>
  <w:num w:numId="7">
    <w:abstractNumId w:val="5"/>
  </w:num>
  <w:num w:numId="8">
    <w:abstractNumId w:val="9"/>
  </w:num>
  <w:num w:numId="9">
    <w:abstractNumId w:val="13"/>
  </w:num>
  <w:num w:numId="10">
    <w:abstractNumId w:val="16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1"/>
  </w:num>
  <w:num w:numId="16">
    <w:abstractNumId w:val="8"/>
  </w:num>
  <w:num w:numId="17">
    <w:abstractNumId w:val="6"/>
  </w:num>
  <w:num w:numId="18">
    <w:abstractNumId w:val="4"/>
  </w:num>
  <w:num w:numId="19">
    <w:abstractNumId w:val="0"/>
  </w:num>
  <w:num w:numId="20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2D32"/>
    <w:rsid w:val="00013B08"/>
    <w:rsid w:val="00021F53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C0FCB"/>
    <w:rsid w:val="000C1F14"/>
    <w:rsid w:val="000C3B90"/>
    <w:rsid w:val="000D7917"/>
    <w:rsid w:val="000E2809"/>
    <w:rsid w:val="000E36E5"/>
    <w:rsid w:val="000E4E61"/>
    <w:rsid w:val="000F105E"/>
    <w:rsid w:val="00106B6A"/>
    <w:rsid w:val="00123CEF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46769"/>
    <w:rsid w:val="00170319"/>
    <w:rsid w:val="001855D7"/>
    <w:rsid w:val="001908A4"/>
    <w:rsid w:val="001A30FC"/>
    <w:rsid w:val="001A3C17"/>
    <w:rsid w:val="001A63B6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5443"/>
    <w:rsid w:val="001E3C28"/>
    <w:rsid w:val="001F1144"/>
    <w:rsid w:val="001F34EE"/>
    <w:rsid w:val="00203E75"/>
    <w:rsid w:val="00210FE1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107D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C4736"/>
    <w:rsid w:val="002C6C2D"/>
    <w:rsid w:val="002D35DE"/>
    <w:rsid w:val="002D4589"/>
    <w:rsid w:val="002E63AD"/>
    <w:rsid w:val="002F0BC0"/>
    <w:rsid w:val="003111E5"/>
    <w:rsid w:val="003150DB"/>
    <w:rsid w:val="00325C39"/>
    <w:rsid w:val="00336780"/>
    <w:rsid w:val="003401C7"/>
    <w:rsid w:val="00347760"/>
    <w:rsid w:val="003504FE"/>
    <w:rsid w:val="003522FF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95B8D"/>
    <w:rsid w:val="004A4B89"/>
    <w:rsid w:val="004B098F"/>
    <w:rsid w:val="004B0AA7"/>
    <w:rsid w:val="004B7C4A"/>
    <w:rsid w:val="004B7DEB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3EBE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6AFD"/>
    <w:rsid w:val="005A7B3E"/>
    <w:rsid w:val="005B1A9B"/>
    <w:rsid w:val="005B1E8D"/>
    <w:rsid w:val="005B360D"/>
    <w:rsid w:val="005B4B63"/>
    <w:rsid w:val="005D7FD3"/>
    <w:rsid w:val="005E4A1D"/>
    <w:rsid w:val="005E749B"/>
    <w:rsid w:val="005F2EDF"/>
    <w:rsid w:val="00600C13"/>
    <w:rsid w:val="006208D6"/>
    <w:rsid w:val="0062632C"/>
    <w:rsid w:val="00630073"/>
    <w:rsid w:val="00640927"/>
    <w:rsid w:val="00652624"/>
    <w:rsid w:val="0066519A"/>
    <w:rsid w:val="006721AA"/>
    <w:rsid w:val="0069056D"/>
    <w:rsid w:val="00696A1F"/>
    <w:rsid w:val="006973C7"/>
    <w:rsid w:val="006B08C3"/>
    <w:rsid w:val="006B12D6"/>
    <w:rsid w:val="006B3CD5"/>
    <w:rsid w:val="006C0DCA"/>
    <w:rsid w:val="006C0DCE"/>
    <w:rsid w:val="006C15BA"/>
    <w:rsid w:val="006C5421"/>
    <w:rsid w:val="006D50F4"/>
    <w:rsid w:val="006E3A65"/>
    <w:rsid w:val="006F4790"/>
    <w:rsid w:val="007065FD"/>
    <w:rsid w:val="007074DA"/>
    <w:rsid w:val="00707AB0"/>
    <w:rsid w:val="00711EE8"/>
    <w:rsid w:val="00742A63"/>
    <w:rsid w:val="0074560E"/>
    <w:rsid w:val="0075450B"/>
    <w:rsid w:val="00772B4C"/>
    <w:rsid w:val="007740E3"/>
    <w:rsid w:val="00786BA3"/>
    <w:rsid w:val="00791E07"/>
    <w:rsid w:val="007A6EE0"/>
    <w:rsid w:val="007C1651"/>
    <w:rsid w:val="007D61B1"/>
    <w:rsid w:val="007E1F1C"/>
    <w:rsid w:val="008305AA"/>
    <w:rsid w:val="008306EB"/>
    <w:rsid w:val="008311C0"/>
    <w:rsid w:val="00844E6A"/>
    <w:rsid w:val="00853439"/>
    <w:rsid w:val="00877341"/>
    <w:rsid w:val="00883987"/>
    <w:rsid w:val="008A07D7"/>
    <w:rsid w:val="008A1157"/>
    <w:rsid w:val="008B0704"/>
    <w:rsid w:val="008B2211"/>
    <w:rsid w:val="008B3678"/>
    <w:rsid w:val="008C05B6"/>
    <w:rsid w:val="008C536B"/>
    <w:rsid w:val="008C6A6D"/>
    <w:rsid w:val="008D0CEB"/>
    <w:rsid w:val="008E5748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05FA"/>
    <w:rsid w:val="0097256E"/>
    <w:rsid w:val="009844D9"/>
    <w:rsid w:val="009859B4"/>
    <w:rsid w:val="009A0DED"/>
    <w:rsid w:val="009A3B8E"/>
    <w:rsid w:val="009C23D4"/>
    <w:rsid w:val="009C2FB1"/>
    <w:rsid w:val="009C3322"/>
    <w:rsid w:val="009C4B55"/>
    <w:rsid w:val="009D4997"/>
    <w:rsid w:val="009E3CC0"/>
    <w:rsid w:val="009E47E5"/>
    <w:rsid w:val="009E6A34"/>
    <w:rsid w:val="009F2ED5"/>
    <w:rsid w:val="00A04C1A"/>
    <w:rsid w:val="00A05C14"/>
    <w:rsid w:val="00A12DC2"/>
    <w:rsid w:val="00A14C04"/>
    <w:rsid w:val="00A25B88"/>
    <w:rsid w:val="00A27970"/>
    <w:rsid w:val="00A36F0B"/>
    <w:rsid w:val="00A372A9"/>
    <w:rsid w:val="00A42AFB"/>
    <w:rsid w:val="00A43CA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A7CB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5E73"/>
    <w:rsid w:val="00B97745"/>
    <w:rsid w:val="00B978FC"/>
    <w:rsid w:val="00B97B1E"/>
    <w:rsid w:val="00BA68D8"/>
    <w:rsid w:val="00BB15BF"/>
    <w:rsid w:val="00BB1E02"/>
    <w:rsid w:val="00BB5081"/>
    <w:rsid w:val="00BC2EB4"/>
    <w:rsid w:val="00BD20DB"/>
    <w:rsid w:val="00BF4D7C"/>
    <w:rsid w:val="00C028FF"/>
    <w:rsid w:val="00C1739D"/>
    <w:rsid w:val="00C26F06"/>
    <w:rsid w:val="00C33239"/>
    <w:rsid w:val="00C335A5"/>
    <w:rsid w:val="00C344BF"/>
    <w:rsid w:val="00C35654"/>
    <w:rsid w:val="00C35820"/>
    <w:rsid w:val="00C514A2"/>
    <w:rsid w:val="00C55180"/>
    <w:rsid w:val="00C617D1"/>
    <w:rsid w:val="00C619F5"/>
    <w:rsid w:val="00C62CDD"/>
    <w:rsid w:val="00C76AAE"/>
    <w:rsid w:val="00C77FDD"/>
    <w:rsid w:val="00C802BD"/>
    <w:rsid w:val="00C958D9"/>
    <w:rsid w:val="00CA2D3B"/>
    <w:rsid w:val="00CB11A3"/>
    <w:rsid w:val="00CB1A28"/>
    <w:rsid w:val="00CE0B84"/>
    <w:rsid w:val="00CE2698"/>
    <w:rsid w:val="00CE560F"/>
    <w:rsid w:val="00D02983"/>
    <w:rsid w:val="00D23847"/>
    <w:rsid w:val="00D3555B"/>
    <w:rsid w:val="00D4307F"/>
    <w:rsid w:val="00D556A0"/>
    <w:rsid w:val="00D55929"/>
    <w:rsid w:val="00D5768D"/>
    <w:rsid w:val="00D7016C"/>
    <w:rsid w:val="00D74668"/>
    <w:rsid w:val="00D7486B"/>
    <w:rsid w:val="00D76E52"/>
    <w:rsid w:val="00D810DD"/>
    <w:rsid w:val="00D8287E"/>
    <w:rsid w:val="00D83461"/>
    <w:rsid w:val="00D92DFD"/>
    <w:rsid w:val="00DA252F"/>
    <w:rsid w:val="00DA72CD"/>
    <w:rsid w:val="00DB0FAE"/>
    <w:rsid w:val="00E00A5E"/>
    <w:rsid w:val="00E0297E"/>
    <w:rsid w:val="00E02D40"/>
    <w:rsid w:val="00E064B0"/>
    <w:rsid w:val="00E14422"/>
    <w:rsid w:val="00E20DFF"/>
    <w:rsid w:val="00E434B1"/>
    <w:rsid w:val="00E873A9"/>
    <w:rsid w:val="00E91116"/>
    <w:rsid w:val="00E96C61"/>
    <w:rsid w:val="00EA502F"/>
    <w:rsid w:val="00EC08C5"/>
    <w:rsid w:val="00ED020D"/>
    <w:rsid w:val="00ED6B12"/>
    <w:rsid w:val="00ED7A21"/>
    <w:rsid w:val="00EE1691"/>
    <w:rsid w:val="00EE490F"/>
    <w:rsid w:val="00EF2B45"/>
    <w:rsid w:val="00EF69B7"/>
    <w:rsid w:val="00F01896"/>
    <w:rsid w:val="00F02C99"/>
    <w:rsid w:val="00F03340"/>
    <w:rsid w:val="00F039E0"/>
    <w:rsid w:val="00F11C83"/>
    <w:rsid w:val="00F1278E"/>
    <w:rsid w:val="00F15821"/>
    <w:rsid w:val="00F20DA9"/>
    <w:rsid w:val="00F236C3"/>
    <w:rsid w:val="00F35B02"/>
    <w:rsid w:val="00F47FFE"/>
    <w:rsid w:val="00F50654"/>
    <w:rsid w:val="00F52809"/>
    <w:rsid w:val="00F54C3D"/>
    <w:rsid w:val="00F570BF"/>
    <w:rsid w:val="00F64EDD"/>
    <w:rsid w:val="00F7626A"/>
    <w:rsid w:val="00F773F7"/>
    <w:rsid w:val="00F83490"/>
    <w:rsid w:val="00F9176E"/>
    <w:rsid w:val="00F91847"/>
    <w:rsid w:val="00FA04E9"/>
    <w:rsid w:val="00FA3E2F"/>
    <w:rsid w:val="00FB3D5D"/>
    <w:rsid w:val="00FB700E"/>
    <w:rsid w:val="00FC2D18"/>
    <w:rsid w:val="00FC652C"/>
    <w:rsid w:val="00FC7B02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E4E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.search.yahoo.com/_ylt=AwrFNzJHOnxlY4cFCflXNyoA;_ylu=Y29sbwNiZjEEcG9zAzEEdnRpZAMEc2VjA3Ny/RV=2/RE=1702668999/RO=10/RU=https%3a%2f%2fwww.ncbi.nlm.nih.gov%2fpubmed/RK=2/RS=AhmtIoktE_BO3R.MMdkVqZYfXtU-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.search.yahoo.com/_ylt=AwrEmS8YOnxlhHMGVTtXNyoA;_ylu=Y29sbwNiZjEEcG9zAzEEdnRpZAMEc2VjA3Ny/RV=2/RE=1702668953/RO=10/RU=https%3a%2f%2fscholar.google.com%2f/RK=2/RS=u8cSZ5FfaSefA1l0957y7cQkSqg-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endnote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.search.yahoo.com/_ylt=AwrEnoqSOnxlPigGkpxXNyoA;_ylu=Y29sbwNiZjEEcG9zAzEEdnRpZAMEc2VjA3Ny/RV=2/RE=1702669075/RO=10/RU=https%3a%2f%2fwww.nlm.nih.gov%2fmedline%2fmedline_journal_selection.html/RK=2/RS=FaDFRrnO3iLBR28M.0s.rxN3hH4-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 Unicode MS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73226"/>
    <w:rsid w:val="000C1261"/>
    <w:rsid w:val="0011483C"/>
    <w:rsid w:val="00117846"/>
    <w:rsid w:val="001F5CBE"/>
    <w:rsid w:val="00224E7C"/>
    <w:rsid w:val="00283175"/>
    <w:rsid w:val="00386688"/>
    <w:rsid w:val="003D50AA"/>
    <w:rsid w:val="00416A87"/>
    <w:rsid w:val="00470F03"/>
    <w:rsid w:val="004A2FCD"/>
    <w:rsid w:val="00537B09"/>
    <w:rsid w:val="006F6B59"/>
    <w:rsid w:val="007018F9"/>
    <w:rsid w:val="00751DE2"/>
    <w:rsid w:val="00841674"/>
    <w:rsid w:val="008D5279"/>
    <w:rsid w:val="00975F33"/>
    <w:rsid w:val="00A0224F"/>
    <w:rsid w:val="00A04C52"/>
    <w:rsid w:val="00A07CBB"/>
    <w:rsid w:val="00A53CCF"/>
    <w:rsid w:val="00B45A3D"/>
    <w:rsid w:val="00BA7E0C"/>
    <w:rsid w:val="00C404B9"/>
    <w:rsid w:val="00D22251"/>
    <w:rsid w:val="00D241ED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784F63-2873-4442-8EEC-16DF9D7B9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0F7E73-3B5C-4732-A555-E83C4F276240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192F8B7D-F6C0-480F-9F7F-91C6921F2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9</Pages>
  <Words>1222</Words>
  <Characters>6972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mad Ajmal Ali</cp:lastModifiedBy>
  <cp:revision>8</cp:revision>
  <cp:lastPrinted>2023-11-19T12:44:00Z</cp:lastPrinted>
  <dcterms:created xsi:type="dcterms:W3CDTF">2023-12-14T18:38:00Z</dcterms:created>
  <dcterms:modified xsi:type="dcterms:W3CDTF">2025-08-25T06:1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